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VARIATION IN SNOW ALGAE BLOOMS WITH ELEVATION</w:t>
      </w:r>
    </w:p>
    <w:p>
      <w:pPr>
        <w:pStyle w:val="Title"/>
        <w:suppressLineNumbers/>
        <w:rPr/>
      </w:pPr>
      <w:r>
        <w:rPr/>
      </w:r>
    </w:p>
    <w:p>
      <w:pPr>
        <w:pStyle w:val="Author"/>
        <w:suppressLineNumbers/>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pPr>
      <w:r>
        <w:rPr>
          <w:vertAlign w:val="superscript"/>
        </w:rPr>
        <w:t>1</w:t>
      </w:r>
      <w:r>
        <w:rPr/>
        <w:t xml:space="preserve"> Dept. Molecular Biology and Biochemistry, Simon Fraser University, 8888 University Drive, Burnaby, BC, V5A 1S6, Canada</w:t>
      </w:r>
    </w:p>
    <w:p>
      <w:pPr>
        <w:pStyle w:val="FirstParagraph"/>
        <w:suppressLineNumbers/>
        <w:jc w:val="center"/>
        <w:rPr/>
      </w:pPr>
      <w:r>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pPr>
      <w:r>
        <w:rPr>
          <w:i/>
          <w:iCs/>
        </w:rPr>
        <w:t>Corresponding author</w:t>
      </w:r>
      <w:del w:id="0" w:author="Unknown Author" w:date="2020-01-15T11:38:13Z">
        <w:r>
          <w:rPr>
            <w:i/>
            <w:iCs/>
          </w:rPr>
          <w:commentReference w:id="0"/>
        </w:r>
      </w:del>
      <w:r>
        <w:rPr>
          <w:i/>
          <w:iCs/>
        </w:rPr>
        <w:t>:</w:t>
      </w:r>
    </w:p>
    <w:p>
      <w:pPr>
        <w:pStyle w:val="FirstParagraph"/>
        <w:suppressLineNumbers/>
        <w:spacing w:lineRule="auto" w:line="240" w:before="123" w:after="123"/>
        <w:rPr/>
      </w:pPr>
      <w:r>
        <w:rPr/>
        <w:t>Lynne Quarmby</w:t>
      </w:r>
    </w:p>
    <w:p>
      <w:pPr>
        <w:pStyle w:val="FirstParagraph"/>
        <w:suppressLineNumbers/>
        <w:spacing w:lineRule="auto" w:line="240" w:before="123" w:after="123"/>
        <w:rPr/>
      </w:pPr>
      <w:r>
        <w:rPr/>
        <w:t>quarmby@sfu.ca</w:t>
      </w:r>
    </w:p>
    <w:p>
      <w:pPr>
        <w:pStyle w:val="FirstParagraph"/>
        <w:suppressLineNumbers/>
        <w:spacing w:lineRule="auto" w:line="240" w:before="123" w:after="123"/>
        <w:rPr>
          <w:i/>
          <w:i/>
        </w:rPr>
      </w:pPr>
      <w:r>
        <w:rPr>
          <w:i/>
        </w:rPr>
        <w:t>+1 778 628 4404</w:t>
      </w:r>
    </w:p>
    <w:p>
      <w:pPr>
        <w:pStyle w:val="FirstParagraph"/>
        <w:suppressLineNumbers/>
        <w:spacing w:lineRule="auto" w:line="240"/>
        <w:rPr>
          <w:i/>
          <w:i/>
        </w:rPr>
      </w:pPr>
      <w:r>
        <w:rPr>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docGrid w:type="default" w:linePitch="100" w:charSpace="0"/>
        </w:sectPr>
        <w:pStyle w:val="Heading3"/>
        <w:suppressLineNumbers/>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samples from 31 snow algae blooms from alpine and subalpine habitats in the Coast Range of British Columbia, Canada. This study is the first to thoroughly document regional variation between blooms. We found all blooms in the region were dominated by the genera </w:t>
      </w:r>
      <w:r>
        <w:rPr>
          <w:i/>
        </w:rPr>
        <w:t>Sanguina</w:t>
      </w:r>
      <w:r>
        <w:rPr/>
        <w:t xml:space="preserve">, </w:t>
      </w:r>
      <w:r>
        <w:rPr>
          <w:i/>
        </w:rPr>
        <w:t>Chloromonas</w:t>
      </w:r>
      <w:r>
        <w:rPr/>
        <w:t xml:space="preserve">, and </w:t>
      </w:r>
      <w:r>
        <w:rPr>
          <w:i/>
        </w:rPr>
        <w:t>Chlainomonas</w:t>
      </w:r>
      <w:r>
        <w:rPr/>
        <w:t xml:space="preserve">. There was considerable variation between blooms, </w:t>
      </w:r>
      <w:del w:id="1" w:author="Unknown Author" w:date="2020-01-15T07:43:00Z">
        <w:r>
          <w:rPr/>
          <w:delText>with</w:delText>
        </w:r>
      </w:del>
      <w:ins w:id="2" w:author="Microsoft Office User" w:date="2020-01-15T10:07:00Z">
        <w:r>
          <w:rPr/>
          <w:t xml:space="preserve">most notably </w:t>
        </w:r>
      </w:ins>
      <w:r>
        <w:rPr/>
        <w:t xml:space="preserve">species assemblages above treeline were distinct from forested sites. In contrast to previous studies, the snow algae genus </w:t>
      </w:r>
      <w:r>
        <w:rPr>
          <w:i/>
        </w:rPr>
        <w:t>Chlainomonas</w:t>
      </w:r>
      <w:r>
        <w:rPr/>
        <w:t xml:space="preserve"> was abundant and widespread in snow algae blooms. We found few taxa using traditional 18S metabarcoding, but the high taxonomic resolution of </w:t>
      </w:r>
      <w:r>
        <w:rPr>
          <w:i/>
        </w:rPr>
        <w:t>rbcL</w:t>
      </w:r>
      <w:r>
        <w:rPr/>
        <w:t xml:space="preserve"> revealed substantial diversity, including OTUs that likely represent</w:t>
      </w:r>
      <w:del w:id="3" w:author="Unknown Author" w:date="2020-01-15T07:46:00Z">
        <w:r>
          <w:rPr/>
          <w:delText xml:space="preserve"> previously</w:delText>
        </w:r>
      </w:del>
      <w:r>
        <w:rPr/>
        <w:t xml:space="preserve"> </w:t>
      </w:r>
      <w:del w:id="4" w:author="Unknown Author" w:date="2020-01-15T07:46:00Z">
        <w:r>
          <w:rPr/>
          <w:delText>unidentified</w:delText>
        </w:r>
      </w:del>
      <w:ins w:id="5" w:author="Unknown Author" w:date="2020-01-15T11:41:35Z">
        <w:r>
          <w:rPr/>
          <w:t>un</w:t>
        </w:r>
      </w:ins>
      <w:ins w:id="6" w:author="Unknown Author" w:date="2020-01-15T11:42:22Z">
        <w:r>
          <w:rPr/>
          <w:t>discovered</w:t>
        </w:r>
      </w:ins>
      <w:r>
        <w:rPr/>
        <w:t xml:space="preserve"> </w:t>
      </w:r>
      <w:r>
        <w:rPr/>
        <w:commentReference w:id="1"/>
      </w:r>
      <w:r>
        <w:rPr/>
        <w:t>species of snow algae.</w:t>
      </w:r>
      <w:del w:id="7" w:author="Unknown Author" w:date="2020-01-15T08:14:00Z">
        <w:r>
          <w:rPr/>
          <w:delText xml:space="preserve"> </w:delText>
        </w:r>
      </w:del>
      <w:ins w:id="8" w:author="Unknown Author" w:date="2020-01-15T08:13:00Z">
        <w:r>
          <w:rPr/>
          <w:t xml:space="preserve"> </w:t>
        </w:r>
      </w:ins>
      <w:r>
        <w:rPr/>
        <w:t>These three cross-referenced datasets reveal that alpine snow algae blooms are more diverse than previously thought</w:t>
      </w:r>
      <w:ins w:id="9" w:author="Microsoft Office User" w:date="2020-01-15T10:10:00Z">
        <w:r>
          <w:rPr/>
          <w:t xml:space="preserve"> with</w:t>
        </w:r>
      </w:ins>
      <w:del w:id="10" w:author="Microsoft Office User" w:date="2020-01-15T10:10:00Z">
        <w:r>
          <w:rPr/>
          <w:delText>, and are dominated by</w:delText>
        </w:r>
      </w:del>
      <w:ins w:id="11" w:author="Unknown Author" w:date="2020-01-15T08:15:00Z">
        <w:r>
          <w:rPr/>
          <w:t xml:space="preserve"> different species</w:t>
        </w:r>
      </w:ins>
      <w:ins w:id="12" w:author="Microsoft Office User" w:date="2020-01-15T10:10:00Z">
        <w:r>
          <w:rPr/>
          <w:t xml:space="preserve"> dominating</w:t>
        </w:r>
      </w:ins>
      <w:ins w:id="13" w:author="Unknown Author" w:date="2020-01-15T08:15:00Z">
        <w:r>
          <w:rPr/>
          <w:t xml:space="preserve"> at different elevations</w:t>
        </w:r>
      </w:ins>
      <w:del w:id="14" w:author="Unknown Author" w:date="2020-01-15T11:38:26Z">
        <w:r>
          <w:rPr/>
          <w:commentReference w:id="2"/>
        </w:r>
      </w:del>
      <w:ins w:id="15" w:author="Unknown Author" w:date="2020-01-15T08:13:00Z">
        <w:r>
          <w:rPr/>
          <w:t>.</w:t>
        </w:r>
      </w:ins>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Snow algae blooms can be quite extensive: i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ncrease snow melt [7, 8]. Thus, snow algae could impact summer water supplies held in mountain snowpack, and reduce glacier mass balance. Snow algae blooms have been recorded throughout history since the time of the ancient Romans [9, 10]; we do not know whether the extent and duration of blooms are increasing with extended melt seasons due to global warming. Despite their potential importance in accelerating the consequences of global warming, we are only beginning to identify the algae species that comprise snow algae blooms.</w:t>
      </w:r>
    </w:p>
    <w:p>
      <w:pPr>
        <w:pStyle w:val="TextBody"/>
        <w:rPr/>
      </w:pPr>
      <w:r>
        <w:rPr/>
        <w:t xml:space="preserve">Microscopy reveals a diversity of cell morphologies in snow algae blooms, but different species can look nearly identical [11] and the same species can look completely different depending on environmental conditions. The snow algae </w:t>
      </w:r>
      <w:r>
        <w:rPr>
          <w:i/>
        </w:rPr>
        <w:t>Chloromonas krienitzii</w:t>
      </w:r>
      <w:r>
        <w:rPr/>
        <w:t xml:space="preserve"> are small green biflagellates in culture, but cells in field samples are nearly twice the diameter, with orange pigment and short spines on a thick cell wall [12]. The environmental cues that trigger this transformation are not known, but in the freshwater green algae </w:t>
      </w:r>
      <w:r>
        <w:rPr>
          <w:i/>
        </w:rPr>
        <w:t>Haematococcus pluvialis</w:t>
      </w:r>
      <w:r>
        <w:rPr/>
        <w:t xml:space="preserve"> red secondary pigments are produced in response to high light [13]. Green blooms of snow algae are less frequently described in the literature than red blooms, and some researchers have suggested that green snow develops into red snow [14]. However, metabarcoding studies to date have found that green and red snow are caused by different species [15, 16].</w:t>
      </w:r>
    </w:p>
    <w:p>
      <w:pPr>
        <w:pStyle w:val="TextBody"/>
        <w:rPr/>
      </w:pPr>
      <w:r>
        <w:rPr/>
        <w:t xml:space="preserve">Green algae of class Chlorophyceae are predominant in many snow algae blooms, including the genera </w:t>
      </w:r>
      <w:r>
        <w:rPr>
          <w:i/>
        </w:rPr>
        <w:t>Sanguina</w:t>
      </w:r>
      <w:r>
        <w:rPr/>
        <w:t xml:space="preserve">, </w:t>
      </w:r>
      <w:r>
        <w:rPr>
          <w:i/>
        </w:rPr>
        <w:t>Chloromonas</w:t>
      </w:r>
      <w:r>
        <w:rPr/>
        <w:t xml:space="preserve">, and </w:t>
      </w:r>
      <w:r>
        <w:rPr>
          <w:i/>
        </w:rPr>
        <w:t>Chlainomonas</w:t>
      </w:r>
      <w:r>
        <w:rPr/>
        <w:t xml:space="preserve">. The genus </w:t>
      </w:r>
      <w:r>
        <w:rPr>
          <w:i/>
        </w:rPr>
        <w:t>Sanguina</w:t>
      </w:r>
      <w:r>
        <w:rPr/>
        <w:t xml:space="preserve"> was only recently established and contains just two species; however, many sequences from red snow form an as-yet unnamed sister clade to </w:t>
      </w:r>
      <w:r>
        <w:rPr>
          <w:i/>
        </w:rPr>
        <w:t>Sanguina</w:t>
      </w:r>
      <w:r>
        <w:rPr/>
        <w:t xml:space="preserve"> [17].  Previous work suggests that </w:t>
      </w:r>
      <w:r>
        <w:rPr>
          <w:i/>
        </w:rPr>
        <w:t>Sanguina nivaloides</w:t>
      </w:r>
      <w:r>
        <w:rPr/>
        <w:t xml:space="preserve"> predominates in red blooms worldwide, while </w:t>
      </w:r>
      <w:r>
        <w:rPr>
          <w:i/>
        </w:rPr>
        <w:t>Sanguina aurantia</w:t>
      </w:r>
      <w:r>
        <w:rPr/>
        <w:t xml:space="preserve"> is less common, having been found in just three samples from Svalbard [17]. Many species of snow algae have been assigned to </w:t>
      </w:r>
      <w:r>
        <w:rPr>
          <w:i/>
        </w:rPr>
        <w:t>Chloromonas</w:t>
      </w:r>
      <w:r>
        <w:rPr/>
        <w:t xml:space="preserve">, including 12 species that have been cultured [11]. Various </w:t>
      </w:r>
      <w:r>
        <w:rPr>
          <w:i/>
        </w:rPr>
        <w:t>Chloromonas</w:t>
      </w:r>
      <w:r>
        <w:rPr/>
        <w:t xml:space="preserve"> species can form green, orange, or brown coloured blooms on the snow surface, and are found worldwide [18–20]. Less is known about </w:t>
      </w:r>
      <w:r>
        <w:rPr>
          <w:i/>
        </w:rPr>
        <w:t xml:space="preserve">Chlainomonas, </w:t>
      </w:r>
      <w:r>
        <w:rPr/>
        <w:t xml:space="preserve">which has been found in central Europe, western USA, and New Zealand [21–23]. The distinctive red-pigmented cells of this genus (nearly twice the diameter of </w:t>
      </w:r>
      <w:r>
        <w:rPr>
          <w:i/>
          <w:iCs/>
        </w:rPr>
        <w:t>Sanguina nivaloides</w:t>
      </w:r>
      <w:r>
        <w:rPr/>
        <w:t xml:space="preserve">) have only been reported from waterlogged snow overlying alpine lakes. 18S rDNA and </w:t>
      </w:r>
      <w:r>
        <w:rPr>
          <w:i/>
          <w:iCs/>
        </w:rPr>
        <w:t>rbcL</w:t>
      </w:r>
      <w:r>
        <w:rPr/>
        <w:t xml:space="preserve"> (coding for the large subunit of Rubisco) sequence shows that </w:t>
      </w:r>
      <w:r>
        <w:rPr>
          <w:i/>
          <w:iCs/>
        </w:rPr>
        <w:t>Chlainomonas</w:t>
      </w:r>
      <w:r>
        <w:rPr/>
        <w:t xml:space="preserve"> is closely related to </w:t>
      </w:r>
      <w:r>
        <w:rPr>
          <w:i/>
        </w:rPr>
        <w:t>Chloromonas</w:t>
      </w:r>
      <w:r>
        <w:rPr/>
        <w:t xml:space="preserve">. While Chlorophyceae predominate </w:t>
      </w:r>
      <w:ins w:id="16" w:author="Microsoft Office User" w:date="2020-01-15T10:20:00Z">
        <w:r>
          <w:rPr/>
          <w:t xml:space="preserve">in </w:t>
        </w:r>
      </w:ins>
      <w:r>
        <w:rPr/>
        <w:t>many snow algae blooms, other classes of snow algae have been reported, including Chrysophyceae in Antarctica, the Alps, and Svalbard [24, 25], and Trebouxiophyceae in green snow in Greenland [16].</w:t>
      </w:r>
    </w:p>
    <w:p>
      <w:pPr>
        <w:pStyle w:val="TextBody"/>
        <w:rPr/>
      </w:pPr>
      <w:r>
        <w:rPr/>
        <w:t xml:space="preserve">While many species of snow algae have been described on the basis of morphology and Sanger sequencing, metabarcoding studies have found red snow algae blooms are dominated by relatively few OTUs and are highly homogeneous between geographically distant sites. OTU composition was similar between geographically distant sites in a study of 33 Arctic red snow samples: all were dominated by “uncultured Chlamydomonadaceae 1 and 2” OTUs with low relative abundance of </w:t>
      </w:r>
      <w:r>
        <w:rPr>
          <w:i/>
        </w:rPr>
        <w:t>Chloromonas polyptera</w:t>
      </w:r>
      <w:r>
        <w:rPr/>
        <w:t xml:space="preserve"> and </w:t>
      </w:r>
      <w:r>
        <w:rPr>
          <w:i/>
        </w:rPr>
        <w:t>Raphidonema nivale</w:t>
      </w:r>
      <w:r>
        <w:rPr/>
        <w:t xml:space="preserve"> [8]. Another study using ITS2 metabarcoding found 24 polar red snow sites contained similar algae assemblages, dominated by “uncultured Chlamydomonadaceae A and B” with secondary abundance of </w:t>
      </w:r>
      <w:r>
        <w:rPr>
          <w:i/>
        </w:rPr>
        <w:t>Raphidonema</w:t>
      </w:r>
      <w:r>
        <w:rPr/>
        <w:t xml:space="preserve"> and </w:t>
      </w:r>
      <w:r>
        <w:rPr>
          <w:i/>
        </w:rPr>
        <w:t>Chloromonadinia</w:t>
      </w:r>
      <w:r>
        <w:rPr/>
        <w:t xml:space="preserve"> [1]. Other studies using 18S metabarcoding were limited to class level taxonomic assignments of algae [26]—being highly conserved, short 18S reads cannot distinguish between closely related species or genera.</w:t>
      </w:r>
    </w:p>
    <w:p>
      <w:pPr>
        <w:pStyle w:val="TextBody"/>
        <w:rPr/>
      </w:pPr>
      <w:ins w:id="17" w:author="Unknown Author" w:date="2020-01-15T11:46:02Z">
        <w:r>
          <w:rPr/>
          <w:t>Based on how l</w:t>
        </w:r>
      </w:ins>
      <w:del w:id="18" w:author="Unknown Author" w:date="2020-01-15T11:46:05Z">
        <w:r>
          <w:rPr/>
          <w:delText>L</w:delText>
        </w:r>
      </w:del>
      <w:r>
        <w:rPr/>
        <w:t xml:space="preserve">ittle is known about the regional variation in species </w:t>
      </w:r>
      <w:commentRangeStart w:id="3"/>
      <w:r>
        <w:rPr/>
        <w:t>composition</w:t>
      </w:r>
      <w:ins w:id="19" w:author="Unknown Author" w:date="2020-01-15T11:46:30Z">
        <w:r>
          <w:rPr/>
        </w:r>
      </w:ins>
      <w:commentRangeEnd w:id="3"/>
      <w:r>
        <w:commentReference w:id="3"/>
      </w:r>
      <w:r>
        <w:rPr/>
        <w:t xml:space="preserve"> of snow algae blooms, </w:t>
      </w:r>
      <w:del w:id="20" w:author="Unknown Author" w:date="2020-01-15T11:46:15Z">
        <w:r>
          <w:rPr/>
          <w:delText>particularly in alpine regions</w:delText>
        </w:r>
      </w:del>
      <w:del w:id="21" w:author="Unknown Author" w:date="2020-01-15T11:38:25Z">
        <w:r>
          <w:rPr/>
          <w:commentReference w:id="4"/>
        </w:r>
      </w:del>
      <w:del w:id="22" w:author="Unknown Author" w:date="2020-01-15T11:46:15Z">
        <w:r>
          <w:rPr/>
          <w:delText xml:space="preserve">. </w:delText>
        </w:r>
      </w:del>
      <w:r>
        <w:rPr/>
        <w:t xml:space="preserve">We set out to answer the following questions: what species of snow algae are found in our region? What patterns of co-occurrence </w:t>
      </w:r>
      <w:ins w:id="23" w:author="Microsoft Office User" w:date="2020-01-15T10:32:00Z">
        <w:r>
          <w:rPr/>
          <w:t xml:space="preserve">exist </w:t>
        </w:r>
      </w:ins>
      <w:del w:id="24" w:author="Microsoft Office User" w:date="2020-01-15T10:32:00Z">
        <w:r>
          <w:rPr/>
          <w:delText xml:space="preserve">are there </w:delText>
        </w:r>
      </w:del>
      <w:ins w:id="25" w:author="Unknown Author" w:date="2020-01-14T21:39:00Z">
        <w:r>
          <w:rPr/>
          <w:t xml:space="preserve">between species? Which species are the most abundant? </w:t>
        </w:r>
      </w:ins>
      <w:ins w:id="26" w:author="Microsoft Office User" w:date="2020-01-15T10:37:00Z">
        <w:r>
          <w:rPr/>
          <w:t xml:space="preserve">Are there distinct bloom types dominated by different species? </w:t>
        </w:r>
      </w:ins>
      <w:del w:id="27" w:author="Microsoft Office User" w:date="2020-01-15T10:38:00Z">
        <w:r>
          <w:rPr/>
          <w:delText>What elevational patterns, if any, might there be in species distribution?</w:delText>
        </w:r>
      </w:del>
      <w:del w:id="28" w:author="Microsoft Office User" w:date="2020-01-15T10:38:00Z">
        <w:bookmarkStart w:id="6" w:name="__DdeLink__3032_231482136811111111111111"/>
        <w:bookmarkEnd w:id="6"/>
        <w:r>
          <w:rPr/>
          <w:delText xml:space="preserve"> </w:delText>
        </w:r>
      </w:del>
      <w:r>
        <w:rPr/>
        <w:t xml:space="preserve">We compared snow algae species composition of 33 samples from the Coast Range of British Columbia using light microscopy and 18S and </w:t>
      </w:r>
      <w:r>
        <w:rPr>
          <w:i/>
        </w:rPr>
        <w:t>rbcL</w:t>
      </w:r>
      <w:r>
        <w:rPr/>
        <w:t xml:space="preserve"> metabarcoding. </w:t>
      </w:r>
      <w:del w:id="29" w:author="Unknown Author" w:date="2020-01-15T08:05:00Z">
        <w:r>
          <w:rPr/>
          <w:delText xml:space="preserve">We found </w:delText>
        </w:r>
      </w:del>
      <w:r>
        <w:rPr>
          <w:i/>
        </w:rPr>
        <w:t>rbcL</w:t>
      </w:r>
      <w:del w:id="30" w:author="Unknown Author" w:date="2020-01-15T08:04:00Z">
        <w:r>
          <w:rPr>
            <w:i/>
          </w:rPr>
          <w:delText xml:space="preserve"> (coding for the large subunit of Rubisco)</w:delText>
        </w:r>
      </w:del>
      <w:ins w:id="31" w:author="Unknown Author" w:date="2020-01-15T08:35:00Z">
        <w:r>
          <w:rPr>
            <w:i/>
          </w:rPr>
          <w:t xml:space="preserve"> (</w:t>
        </w:r>
      </w:ins>
      <w:ins w:id="32" w:author="Unknown Author" w:date="2020-01-15T08:35:00Z">
        <w:r>
          <w:rPr/>
          <w:t>coding for Rubisco large subunit)</w:t>
        </w:r>
      </w:ins>
      <w:r>
        <w:rPr/>
        <w:t xml:space="preserve"> </w:t>
      </w:r>
      <w:del w:id="33" w:author="Unknown Author" w:date="2020-01-15T08:05:00Z">
        <w:r>
          <w:rPr/>
          <w:delText xml:space="preserve">to be an effective marker, </w:delText>
        </w:r>
      </w:del>
      <w:r>
        <w:rPr/>
        <w:t>target</w:t>
      </w:r>
      <w:del w:id="34" w:author="Unknown Author" w:date="2020-01-15T08:05:00Z">
        <w:r>
          <w:rPr/>
          <w:delText>ing</w:delText>
        </w:r>
      </w:del>
      <w:ins w:id="35" w:author="Unknown Author" w:date="2020-01-15T08:05:00Z">
        <w:r>
          <w:rPr/>
          <w:t>ed</w:t>
        </w:r>
      </w:ins>
      <w:r>
        <w:rPr/>
        <w:t xml:space="preserve"> photosynthetic species with higher taxonomic resolution than 18S, revealing previously unknown diversity. By using three cross-referenced metrics, we were able to account for </w:t>
      </w:r>
      <w:ins w:id="36" w:author="Unknown Author" w:date="2020-01-15T08:06:00Z">
        <w:r>
          <w:rPr/>
          <w:t xml:space="preserve">some of </w:t>
        </w:r>
      </w:ins>
      <w:r>
        <w:rPr/>
        <w:t>the biases inherent in morphology-based identification and PCR-based metabarcoding. We found snow algae bloom species composition was highly variable from site to site, and blooms were dominated</w:t>
      </w:r>
      <w:del w:id="37" w:author="Unknown Author" w:date="2020-01-15T11:38:25Z">
        <w:r>
          <w:rPr/>
          <w:commentReference w:id="5"/>
        </w:r>
      </w:del>
      <w:r>
        <w:rPr/>
        <w:t xml:space="preserve"> by different species at different elevations.</w:t>
      </w:r>
    </w:p>
    <w:p>
      <w:pPr>
        <w:pStyle w:val="Heading1"/>
        <w:suppressLineNumbers/>
        <w:rPr/>
      </w:pPr>
      <w:bookmarkStart w:id="7" w:name="materials-and-methods"/>
      <w:r>
        <w:rPr/>
        <w:t>Materials and Methods</w:t>
      </w:r>
      <w:bookmarkEnd w:id="7"/>
    </w:p>
    <w:p>
      <w:pPr>
        <w:pStyle w:val="Heading2"/>
        <w:suppressLineNumbers/>
        <w:rPr/>
      </w:pPr>
      <w:bookmarkStart w:id="8" w:name="field-sampling-and-microscopy"/>
      <w:r>
        <w:rPr/>
        <w:t>Field sampling and microscopy</w:t>
      </w:r>
      <w:bookmarkEnd w:id="8"/>
    </w:p>
    <w:p>
      <w:pPr>
        <w:pStyle w:val="FirstParagraph"/>
        <w:rPr/>
      </w:pPr>
      <w:r>
        <w:rPr/>
        <w:t>We collected 309 snow algae samples from alpine and subalpine sites in the Coast Range near Vancouver, British Columbia, Canada throughout the summer of 2018 (Supplementary Figure S1). We collected red, orange, and green snow samples from 13 different mountains from sites ranging from 880 to 2150 m above sea level (Supplementary Table S1). As snow melted at lower elevations, we collected samples from progressively higher elevations; we did not detect snow algae at higher elevations until later in the summer. We scooped samples from visibly coloured snow into sterile 50 mL centrifuge tubes, and packed tubes in snow to keep samples cold during transport back to the lab. We melted each sample at room temperature on the bench, removed a 1 mL aliquot for light microscopy, and then stored the remaining sample at -20 °C for up to eight months until DNA extraction.</w:t>
      </w:r>
    </w:p>
    <w:p>
      <w:pPr>
        <w:pStyle w:val="TextBody"/>
        <w:rPr/>
      </w:pPr>
      <w:del w:id="38" w:author="Unknown Author" w:date="2020-01-15T08:22:00Z">
        <w:r>
          <w:rPr/>
          <w:delText>Within the 24 hours following collection w</w:delText>
        </w:r>
      </w:del>
      <w:ins w:id="39" w:author="Unknown Author" w:date="2020-01-15T08:22:00Z">
        <w:r>
          <w:rPr/>
          <w:t>W</w:t>
        </w:r>
      </w:ins>
      <w:r>
        <w:rPr/>
        <w:t xml:space="preserve">e </w:t>
      </w:r>
      <w:ins w:id="40" w:author="Unknown Author" w:date="2020-01-15T08:25:00Z">
        <w:r>
          <w:rPr/>
          <w:t xml:space="preserve">immediately </w:t>
        </w:r>
      </w:ins>
      <w:r>
        <w:rPr/>
        <w:t>fixed microscopy aliquots in 2% gluteraldehyde</w:t>
      </w:r>
      <w:ins w:id="41" w:author="Unknown Author" w:date="2020-01-15T08:25:00Z">
        <w:r>
          <w:rPr/>
          <w:t>,</w:t>
        </w:r>
      </w:ins>
      <w:ins w:id="42" w:author="Unknown Author" w:date="2020-01-15T08:24:00Z">
        <w:r>
          <w:rPr/>
          <w:t xml:space="preserve"> and stored at 4 °C for up t</w:t>
        </w:r>
      </w:ins>
      <w:ins w:id="43" w:author="Unknown Author" w:date="2020-01-15T08:25:00Z">
        <w:r>
          <w:rPr/>
          <w:t>o 72 hours</w:t>
        </w:r>
      </w:ins>
      <w:del w:id="44" w:author="Unknown Author" w:date="2020-01-15T08:25:00Z">
        <w:r>
          <w:rPr/>
          <w:delText xml:space="preserve"> 400x</w:delText>
        </w:r>
      </w:del>
      <w:del w:id="45" w:author="Unknown Author" w:date="2020-01-15T08:18:00Z">
        <w:r>
          <w:rPr/>
          <w:delText>at</w:delText>
        </w:r>
      </w:del>
      <w:del w:id="46" w:author="Unknown Author" w:date="2020-01-15T11:38:25Z">
        <w:r>
          <w:rPr/>
          <w:commentReference w:id="6"/>
        </w:r>
      </w:del>
      <w:del w:id="47" w:author="Unknown Author" w:date="2020-01-15T08:18:00Z">
        <w:r>
          <w:rPr/>
          <w:delText xml:space="preserve">s closest to the center of the slide </w:delText>
        </w:r>
      </w:del>
      <w:del w:id="48" w:author="Unknown Author" w:date="2020-01-15T08:24:00Z">
        <w:r>
          <w:rPr/>
          <w:delText xml:space="preserve"> cell</w:delText>
        </w:r>
      </w:del>
      <w:del w:id="49" w:author="Unknown Author" w:date="2020-01-15T08:17:00Z">
        <w:r>
          <w:rPr/>
          <w:delText xml:space="preserve"> 100</w:delText>
        </w:r>
      </w:del>
      <w:del w:id="50" w:author="Unknown Author" w:date="2020-01-15T08:18:00Z">
        <w:r>
          <w:rPr/>
          <w:delText xml:space="preserve"> the</w:delText>
        </w:r>
      </w:del>
      <w:del w:id="51" w:author="Unknown Author" w:date="2020-01-15T08:24:00Z">
        <w:r>
          <w:rPr/>
          <w:delText>, and observed</w:delText>
        </w:r>
      </w:del>
      <w:r>
        <w:rPr/>
        <w:t xml:space="preserve">. </w:t>
      </w:r>
      <w:ins w:id="52" w:author="Unknown Author" w:date="2020-01-15T08:20:00Z">
        <w:r>
          <w:rPr/>
          <w:t>We quantified morphospecies relative abundance in 122 samples by identifying 100 cells on a haemocytometer</w:t>
        </w:r>
      </w:ins>
      <w:ins w:id="53" w:author="Unknown Author" w:date="2020-01-15T08:31:00Z">
        <w:r>
          <w:rPr/>
          <w:t xml:space="preserve"> under 400x light microscopy</w:t>
        </w:r>
      </w:ins>
      <w:ins w:id="54" w:author="Unknown Author" w:date="2020-01-15T08:30:00Z">
        <w:r>
          <w:rPr/>
          <w:t>.</w:t>
        </w:r>
      </w:ins>
      <w:ins w:id="55" w:author="Unknown Author" w:date="2020-01-15T08:21:00Z">
        <w:r>
          <w:rPr/>
          <w:t xml:space="preserve"> </w:t>
        </w:r>
      </w:ins>
      <w:del w:id="56" w:author="Unknown Author" w:date="2020-01-14T22:03:00Z">
        <w:r>
          <w:rPr/>
          <w:delText xml:space="preserve"> </w:delText>
        </w:r>
      </w:del>
      <w:del w:id="57" w:author="Unknown Author" w:date="2020-01-15T08:20:00Z">
        <w:r>
          <w:rPr/>
          <w:delText>We characterized morphological species composition in 122 samples using light microscopy</w:delText>
        </w:r>
      </w:del>
      <w:r>
        <w:rPr/>
        <w:t>We classified cell morphology</w:t>
      </w:r>
      <w:del w:id="58" w:author="Unknown Author" w:date="2020-01-15T08:31:00Z">
        <w:r>
          <w:rPr/>
          <w:delText xml:space="preserve"> </w:delText>
        </w:r>
      </w:del>
      <w:ins w:id="59" w:author="Unknown Author" w:date="2020-01-15T08:30:00Z">
        <w:r>
          <w:rPr/>
          <w:t xml:space="preserve"> </w:t>
        </w:r>
      </w:ins>
      <w:r>
        <w:rPr/>
        <w:t xml:space="preserve">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se categories as either “green cell” or “other”.</w:t>
      </w:r>
    </w:p>
    <w:p>
      <w:pPr>
        <w:pStyle w:val="Heading2"/>
        <w:suppressLineNumbers/>
        <w:rPr/>
      </w:pPr>
      <w:bookmarkStart w:id="9" w:name="dna-extraction-and-amplicon-library-prep"/>
      <w:r>
        <w:rPr/>
        <w:t>DNA extraction and amplicon library preparation</w:t>
      </w:r>
      <w:bookmarkEnd w:id="9"/>
    </w:p>
    <w:p>
      <w:pPr>
        <w:pStyle w:val="FirstParagraph"/>
        <w:rPr/>
      </w:pPr>
      <w:r>
        <w:rPr/>
        <w:t xml:space="preserve">We selected 33 samples for </w:t>
      </w:r>
      <w:r>
        <w:rPr>
          <w:i/>
        </w:rPr>
        <w:t>rbcL</w:t>
      </w:r>
      <w:r>
        <w:rPr/>
        <w:t xml:space="preserve"> and 18S metabarcoding. We chose this subset to include samples from different mountains, elevations, and dates, including samples containing distinct or unfamiliar cell morphologies. To lyse</w:t>
      </w:r>
      <w:del w:id="60" w:author="Unknown Author" w:date="2020-01-15T08:33:00Z">
        <w:r>
          <w:rPr/>
          <w:delText xml:space="preserve"> the</w:delText>
        </w:r>
      </w:del>
      <w:r>
        <w:rPr/>
        <w:t xml:space="preserve"> </w:t>
      </w:r>
      <w:ins w:id="61" w:author="Unknown Author" w:date="2020-01-15T08:33:00Z">
        <w:r>
          <w:rPr/>
          <w:t xml:space="preserve">the </w:t>
        </w:r>
      </w:ins>
      <w:r>
        <w:rPr/>
        <w:t>cells</w:t>
      </w:r>
      <w:del w:id="62" w:author="Unknown Author" w:date="2020-01-15T08:33:00Z">
        <w:r>
          <w:rPr/>
          <w:delText xml:space="preserve">, </w:delText>
        </w:r>
      </w:del>
      <w:ins w:id="63" w:author="Unknown Author" w:date="2020-01-15T08:33:00Z">
        <w:r>
          <w:rPr/>
          <w:t xml:space="preserve">, </w:t>
        </w:r>
      </w:ins>
      <w:r>
        <w:rPr/>
        <w:t xml:space="preserve">we freeze-dried samples and mini-pestled 5-20 mg at room temperature </w:t>
      </w:r>
      <w:del w:id="64" w:author="Unknown Author" w:date="2020-01-15T08:33:00Z">
        <w:r>
          <w:rPr/>
          <w:delText xml:space="preserve">to physically rupture cell walls </w:delText>
        </w:r>
      </w:del>
      <w:r>
        <w:rPr/>
        <w:t xml:space="preserve">before incubation in CTAB lysis buffer [27]. We extracted DNA in </w:t>
      </w:r>
      <w:ins w:id="65" w:author="Unknown Author" w:date="2020-01-15T08:34:00Z">
        <w:r>
          <w:rPr/>
          <w:t xml:space="preserve">small </w:t>
        </w:r>
      </w:ins>
      <w:r>
        <w:rPr/>
        <w:t xml:space="preserve">batches </w:t>
      </w:r>
      <w:del w:id="66" w:author="Unknown Author" w:date="2020-01-15T08:34:00Z">
        <w:r>
          <w:rPr/>
          <w:delText xml:space="preserve">of </w:delText>
        </w:r>
      </w:del>
      <w:ins w:id="67" w:author="Unknown Author" w:date="2020-01-15T08:34:00Z">
        <w:r>
          <w:rPr/>
          <w:t>(</w:t>
        </w:r>
      </w:ins>
      <w:r>
        <w:rPr/>
        <w:t>5-6 samples</w:t>
      </w:r>
      <w:ins w:id="68" w:author="Unknown Author" w:date="2020-01-15T08:34:00Z">
        <w:r>
          <w:rPr/>
          <w:t>)</w:t>
        </w:r>
      </w:ins>
      <w:r>
        <w:rPr/>
        <w:t xml:space="preserve">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We designed custom primers to target a hypervariable region of snow algae </w:t>
      </w:r>
      <w:r>
        <w:rPr>
          <w:i/>
          <w:iCs/>
        </w:rPr>
        <w:t>rbcL</w:t>
      </w:r>
      <w:r>
        <w:rPr/>
        <w:t>.</w:t>
      </w:r>
      <w:r>
        <w:rPr>
          <w:i/>
        </w:rPr>
        <w:t xml:space="preserve"> </w:t>
      </w:r>
      <w:r>
        <w:rPr/>
        <w:t>This gene</w:t>
      </w:r>
      <w:r>
        <w:rPr>
          <w:i/>
        </w:rPr>
        <w:t xml:space="preserve"> </w:t>
      </w:r>
      <w:r>
        <w:rPr/>
        <w:t xml:space="preserve">is an established barcode for green algae [40], and is highly differentiated between snow algae species (Supplementary Figure S2). We designed primers to target a 400 bp section of </w:t>
      </w:r>
      <w:r>
        <w:rPr>
          <w:i/>
        </w:rPr>
        <w:t>rbcL</w:t>
      </w:r>
      <w:r>
        <w:rPr/>
        <w:t xml:space="preserve">, based on the consensus of 20 GenBank snow algae sequences (Supplementary Table S2). </w:t>
      </w:r>
      <w:r>
        <w:rPr>
          <w:i/>
        </w:rPr>
        <w:t>Sanguina</w:t>
      </w:r>
      <w:r>
        <w:rPr/>
        <w:t xml:space="preserve"> sequences were not included because they were not available at the time. We designed our primers with the Eurofins primer design tool (</w:t>
      </w:r>
      <w:hyperlink r:id="rId2">
        <w:r>
          <w:rPr>
            <w:rStyle w:val="ListLabel10"/>
          </w:rPr>
          <w:t>https://www.eurofinsgenomics.eu/en/ecom/tools/pcr-primer-design/</w:t>
        </w:r>
      </w:hyperlink>
      <w:r>
        <w:rPr/>
        <w:t>). To target 18S, we used the universal primers Euk1181 and Euk1624 targeting the V7-V8 hypervariable regions [29] (Supplementary Table S2).</w:t>
      </w:r>
    </w:p>
    <w:p>
      <w:pPr>
        <w:pStyle w:val="TextBody"/>
        <w:rPr/>
      </w:pPr>
      <w:r>
        <w:rPr/>
        <w:t xml:space="preserve">We constructed our 18S and </w:t>
      </w:r>
      <w:r>
        <w:rPr>
          <w:i/>
        </w:rPr>
        <w:t>rbcL</w:t>
      </w:r>
      <w:r>
        <w:rPr/>
        <w:t xml:space="preserve"> amplicon libraries using a standard two-step PCR approach [30] (detailed conditions in Supplementary Protocol S2). We purified PCR product using Agencourt AMPure XP kit (Beckman Coulter, Brea, CA). We standardized sample DNA concentration with Qubit, pooled our library, and sequenced using an Illumina V3 kit on a MiSeq (Illumina, San Diego, CA).</w:t>
      </w:r>
    </w:p>
    <w:p>
      <w:pPr>
        <w:pStyle w:val="Heading2"/>
        <w:suppressLineNumbers/>
        <w:rPr/>
      </w:pPr>
      <w:bookmarkStart w:id="10" w:name="bioinformatic-processing"/>
      <w:r>
        <w:rPr/>
        <w:t>Bioinformatic processing</w:t>
      </w:r>
      <w:bookmarkEnd w:id="10"/>
    </w:p>
    <w:p>
      <w:pPr>
        <w:pStyle w:val="FirstParagraph"/>
        <w:rPr/>
      </w:pPr>
      <w:r>
        <w:rPr/>
        <w:t xml:space="preserve">We demultiplexed reads with CUTADAPT [31], and filtered, trimmed, denoised, dereplicated, merged paired-end reads, and removed chimeras following the default pipeline of DADA2 [32]. We assigned taxonomy to amplicon sequence variants (ASVs) using IDTaxa [33] using a high confidence parameter setting (threshold=50). Because snow algae are not well represented on databases such as SILVA, we made custom databases for both 18S and </w:t>
      </w:r>
      <w:r>
        <w:rPr>
          <w:i/>
          <w:iCs/>
        </w:rPr>
        <w:t xml:space="preserve">rbcL </w:t>
      </w:r>
      <w:r>
        <w:rPr/>
        <w:t>using all available snow algae sequences on GenBank (scripts and databases available on github). Additionally, we classified 18S ASV taxonomy with SILVA [34].</w:t>
      </w:r>
    </w:p>
    <w:p>
      <w:pPr>
        <w:pStyle w:val="TextBody"/>
        <w:rPr/>
      </w:pPr>
      <w:r>
        <w:rPr/>
        <w:t>We clustered ASVs into OTUs using t-SNE [35] and DBSCAN [36]. To ensure t-SNE clusters were not an artifact of parameter selection, we ran t-SNE with different “perplexity” parameters and found the same clusters were generated from 10 to 50. To validate this unconventional OTU clustering method we overlaid these OTU clusters on phylogenetic trees using IQTree [37] (Supplementary Figure S3).</w:t>
      </w:r>
    </w:p>
    <w:p>
      <w:pPr>
        <w:pStyle w:val="Heading1"/>
        <w:suppressLineNumbers/>
        <w:rPr/>
      </w:pPr>
      <w:bookmarkStart w:id="11" w:name="results"/>
      <w:r>
        <w:rPr/>
        <w:t>Results</w:t>
      </w:r>
      <w:bookmarkEnd w:id="11"/>
    </w:p>
    <w:p>
      <w:pPr>
        <w:pStyle w:val="FirstParagraph"/>
        <w:rPr/>
      </w:pPr>
      <w:r>
        <w:rPr/>
        <w:t xml:space="preserve">We observed morphologically distinct snow algae blooms at different elevations (Figure 1; Supplementary Figure S4). Red snow was prevalent in areas of high solar exposure above treeline, and most of these sites were dominated by cell morphologies we classified as </w:t>
      </w:r>
      <w:r>
        <w:rPr>
          <w:i/>
        </w:rPr>
        <w:t xml:space="preserve">Sanguina </w:t>
      </w:r>
      <w:ins w:id="69" w:author="Unknown Author" w:date="2020-01-15T08:44:00Z">
        <w:r>
          <w:rPr>
            <w:i/>
          </w:rPr>
          <w:t xml:space="preserve">cf. </w:t>
        </w:r>
      </w:ins>
      <w:r>
        <w:rPr>
          <w:i/>
        </w:rPr>
        <w:t>nivaloides</w:t>
      </w:r>
      <w:r>
        <w:rPr/>
        <w:t xml:space="preserve">. Cells resembling </w:t>
      </w:r>
      <w:r>
        <w:rPr>
          <w:i/>
        </w:rPr>
        <w:t>Chlainomonas rubra</w:t>
      </w:r>
      <w:r>
        <w:rPr/>
        <w:t xml:space="preserve"> were common in sites at all elevations,</w:t>
      </w:r>
      <w:del w:id="70" w:author="Unknown Author" w:date="2020-01-14T22:08:00Z">
        <w:r>
          <w:rPr/>
          <w:delText xml:space="preserve"> either</w:delText>
        </w:r>
      </w:del>
      <w:r>
        <w:rPr/>
        <w:t xml:space="preserve"> </w:t>
      </w:r>
      <w:ins w:id="71" w:author="Microsoft Office User" w:date="2020-01-15T10:41:00Z">
        <w:r>
          <w:rPr/>
          <w:t xml:space="preserve">often </w:t>
        </w:r>
      </w:ins>
      <w:ins w:id="72" w:author="Unknown Author" w:date="2020-01-14T22:08:00Z">
        <w:r>
          <w:rPr/>
          <w:t>as the dominant cell type</w:t>
        </w:r>
      </w:ins>
      <w:del w:id="73" w:author="Unknown Author" w:date="2020-01-14T22:08:00Z">
        <w:r>
          <w:rPr/>
          <w:delText>or as the dominant cell type</w:delText>
        </w:r>
      </w:del>
      <w:del w:id="74" w:author="Microsoft Office User" w:date="2020-01-15T10:41:00Z">
        <w:r>
          <w:rPr/>
          <w:delText xml:space="preserve">mixed in with other species  or </w:delText>
        </w:r>
      </w:del>
      <w:r>
        <w:rPr/>
        <w:t xml:space="preserve">. Below treeline, the dominant cells morphologies were classified as </w:t>
      </w:r>
      <w:r>
        <w:rPr>
          <w:i/>
          <w:iCs/>
        </w:rPr>
        <w:t>Chloromonas cf. brevispina,</w:t>
      </w:r>
      <w:r>
        <w:rPr/>
        <w:t xml:space="preserve"> </w:t>
      </w:r>
      <w:r>
        <w:rPr>
          <w:i/>
          <w:iCs/>
        </w:rPr>
        <w:t>Chloromonas cf. nivalis,</w:t>
      </w:r>
      <w:r>
        <w:rPr/>
        <w:t xml:space="preserve"> and green cells that we did not attempt to classify</w:t>
      </w:r>
      <w:del w:id="75" w:author="Unknown Author" w:date="2020-01-15T08:45:00Z">
        <w:r>
          <w:rPr/>
          <w:delText xml:space="preserve"> in shaded forest sites.</w:delText>
        </w:r>
      </w:del>
      <w:del w:id="76" w:author="Unknown Author" w:date="2020-01-14T22:08:00Z">
        <w:r>
          <w:rPr/>
          <w:delText>uncommon</w:delText>
        </w:r>
      </w:del>
      <w:del w:id="77" w:author="Unknown Author" w:date="2020-01-15T08:45:00Z">
        <w:r>
          <w:rPr/>
          <w:delText xml:space="preserve"> conversely red snow was </w:delText>
        </w:r>
      </w:del>
      <w:del w:id="78" w:author="Unknown Author" w:date="2020-01-14T22:08:00Z">
        <w:r>
          <w:rPr/>
          <w:delText>, and</w:delText>
        </w:r>
      </w:del>
      <w:del w:id="79" w:author="Unknown Author" w:date="2020-01-15T08:45:00Z">
        <w:r>
          <w:rPr/>
          <w:delText>. We infrequently observed green or orange snow patches above treeline</w:delText>
        </w:r>
      </w:del>
      <w:ins w:id="80" w:author="Unknown Author" w:date="2020-01-15T08:45:00Z">
        <w:r>
          <w:rPr/>
          <w:t>.</w:t>
        </w:r>
      </w:ins>
    </w:p>
    <w:p>
      <w:pPr>
        <w:pStyle w:val="TextBody"/>
        <w:rPr/>
      </w:pPr>
      <w:r>
        <w:rPr/>
        <w:t xml:space="preserve">Both 18S and </w:t>
      </w:r>
      <w:r>
        <w:rPr>
          <w:i/>
        </w:rPr>
        <w:t>rbcL</w:t>
      </w:r>
      <w:r>
        <w:rPr/>
        <w:t xml:space="preserve"> amplicon libraries were dominated by reads assigned to Chlorophyta (Figure 2). The 18S SILVA taxonomy contained 50 ASVs assigned to Chlorophyceae, 11 Trebouxiophyceae, and 7 Chrysophyceae ASVs, while the </w:t>
      </w:r>
      <w:r>
        <w:rPr>
          <w:i/>
        </w:rPr>
        <w:t>rbcL</w:t>
      </w:r>
      <w:r>
        <w:rPr/>
        <w:t xml:space="preserve"> library contained 603 Chlorophyta and 41 Trebouxiophyceae ASVs. We were able to distinguish seven ASV clusters using </w:t>
      </w:r>
      <w:r>
        <w:rPr>
          <w:i/>
        </w:rPr>
        <w:t xml:space="preserve">rbcL, </w:t>
      </w:r>
      <w:r>
        <w:rPr/>
        <w:t xml:space="preserve">which we define here as OTUs, compared with just three 18S-defined algal OTUs (Supplementary Figure S5). The most frequent </w:t>
      </w:r>
      <w:r>
        <w:rPr>
          <w:i/>
        </w:rPr>
        <w:t>rbcL</w:t>
      </w:r>
      <w:r>
        <w:rPr/>
        <w:t xml:space="preserve"> genus-level assignments were </w:t>
      </w:r>
      <w:r>
        <w:rPr>
          <w:i/>
        </w:rPr>
        <w:t>Chloromonas</w:t>
      </w:r>
      <w:r>
        <w:rPr/>
        <w:t xml:space="preserve">, </w:t>
      </w:r>
      <w:r>
        <w:rPr>
          <w:i/>
        </w:rPr>
        <w:t>Chlainomonas</w:t>
      </w:r>
      <w:r>
        <w:rPr/>
        <w:t xml:space="preserve">, and </w:t>
      </w:r>
      <w:r>
        <w:rPr>
          <w:i/>
        </w:rPr>
        <w:t>Sanguina</w:t>
      </w:r>
      <w:r>
        <w:rPr/>
        <w:t xml:space="preserve">. Although the majority of ASVs were not assigned to a known genus, most ASVs were genetically similar to one of these three genera. Two OTUs ,“D” and “F”, were closely related to </w:t>
      </w:r>
      <w:r>
        <w:rPr>
          <w:i/>
          <w:iCs/>
        </w:rPr>
        <w:t>Chloromonas</w:t>
      </w:r>
      <w:r>
        <w:rPr/>
        <w:t xml:space="preserve"> but did not closely match any known species (Figure 2). OTU “E” was not assigned to genus level, and the ten best BLAST matches included six different genera within Chlamydomonadaceae (86-87% sequence match), two of which were </w:t>
      </w:r>
      <w:r>
        <w:rPr>
          <w:i/>
        </w:rPr>
        <w:t>Chloromonas</w:t>
      </w:r>
      <w:r>
        <w:rPr/>
        <w:t xml:space="preserve"> snow algae (LC012735).</w:t>
      </w:r>
    </w:p>
    <w:p>
      <w:pPr>
        <w:pStyle w:val="TextBody"/>
        <w:rPr/>
      </w:pPr>
      <w:r>
        <w:rPr/>
        <w:t xml:space="preserve">18S and </w:t>
      </w:r>
      <w:r>
        <w:rPr>
          <w:i/>
        </w:rPr>
        <w:t>rbcL</w:t>
      </w:r>
      <w:r>
        <w:rPr/>
        <w:t xml:space="preserve"> taxonomic composition varied with elevation. Low elevation samples were genetically similar, distinct from most high elevation samples in NMDS of </w:t>
      </w:r>
      <w:r>
        <w:rPr>
          <w:i/>
          <w:iCs/>
        </w:rPr>
        <w:t>rbcL</w:t>
      </w:r>
      <w:r>
        <w:rPr/>
        <w:t xml:space="preserve"> UniFrac distances [38] (Figure 3). Samples that were collected latest in the season had the highest diversity. Although there was no statistically significant trend between Shannon diversity and date, there was a weak correlation between Faith’s phylogenetic diversity and date (Pearson’s </w:t>
      </w:r>
      <w:r>
        <w:rPr>
          <w:i/>
        </w:rPr>
        <w:t>r</w:t>
      </w:r>
      <w:r>
        <w:rPr/>
        <w:t xml:space="preserve">=0.36, p=0.04) (Supplementary Figure S6). </w:t>
      </w:r>
      <w:r>
        <w:rPr>
          <w:i/>
        </w:rPr>
        <w:t>Sanguina</w:t>
      </w:r>
      <w:r>
        <w:rPr/>
        <w:t xml:space="preserve"> predominated above 1500 m, but was absent below this elevation (Figure 4). High elevation samples contained one OTU of </w:t>
      </w:r>
      <w:r>
        <w:rPr>
          <w:i/>
        </w:rPr>
        <w:t>Chloromonas</w:t>
      </w:r>
      <w:r>
        <w:rPr/>
        <w:t xml:space="preserve"> that was absent from low elevation sites (Figure 3 OTU “F”). </w:t>
      </w:r>
      <w:r>
        <w:rPr>
          <w:i/>
          <w:iCs/>
        </w:rPr>
        <w:t xml:space="preserve">Raphidonema </w:t>
      </w:r>
      <w:r>
        <w:rPr/>
        <w:t xml:space="preserve">was restricted to three samples from high-elevation snow overlying glaciers (best BLAST match to </w:t>
      </w:r>
      <w:r>
        <w:rPr>
          <w:i/>
        </w:rPr>
        <w:t>Raphidonema longiseta</w:t>
      </w:r>
      <w:r>
        <w:rPr/>
        <w:t xml:space="preserve">, KM462868.1). </w:t>
      </w:r>
      <w:del w:id="81" w:author="Unknown Author" w:date="2020-01-15T09:00:00Z">
        <w:r>
          <w:rPr/>
          <w:delText>We collected</w:delText>
        </w:r>
      </w:del>
      <w:ins w:id="82" w:author="Unknown Author" w:date="2020-01-15T09:00:00Z">
        <w:r>
          <w:rPr/>
          <w:t>Most snow algae blooms above treeline were red, but we</w:t>
        </w:r>
      </w:ins>
      <w:del w:id="83" w:author="Unknown Author" w:date="2020-01-15T09:01:00Z">
        <w:r>
          <w:rPr/>
          <w:delText xml:space="preserve"> </w:delText>
        </w:r>
      </w:del>
      <w:ins w:id="84" w:author="Unknown Author" w:date="2020-01-15T09:01:00Z">
        <w:r>
          <w:rPr/>
          <w:t xml:space="preserve"> did collect </w:t>
        </w:r>
      </w:ins>
      <w:r>
        <w:rPr/>
        <w:t>two green snow samples from above treeline (N1.5, G1.4)</w:t>
      </w:r>
      <w:del w:id="85" w:author="Unknown Author" w:date="2020-01-15T08:58:00Z">
        <w:r>
          <w:rPr/>
          <w:delText xml:space="preserve">both were dominated by </w:delText>
        </w:r>
      </w:del>
      <w:del w:id="86" w:author="Unknown Author" w:date="2020-01-15T09:01:00Z">
        <w:r>
          <w:rPr/>
          <w:delText xml:space="preserve"> </w:delText>
        </w:r>
      </w:del>
      <w:del w:id="87" w:author="Unknown Author" w:date="2020-01-15T08:58:00Z">
        <w:r>
          <w:rPr/>
          <w:delText>and</w:delText>
        </w:r>
      </w:del>
      <w:del w:id="88" w:author="Unknown Author" w:date="2020-01-15T09:01:00Z">
        <w:r>
          <w:rPr/>
          <w:delText xml:space="preserve">, </w:delText>
        </w:r>
      </w:del>
      <w:ins w:id="89" w:author="Microsoft Office User" w:date="2020-01-15T10:43:00Z">
        <w:r>
          <w:rPr/>
          <w:t>. These</w:t>
        </w:r>
      </w:ins>
      <w:del w:id="90" w:author="Microsoft Office User" w:date="2020-01-15T10:43:00Z">
        <w:r>
          <w:rPr/>
          <w:delText xml:space="preserve"> which</w:delText>
        </w:r>
      </w:del>
      <w:ins w:id="91" w:author="Unknown Author" w:date="2020-01-15T09:01:00Z">
        <w:r>
          <w:rPr/>
          <w:t xml:space="preserve"> were dominated by reads assigned to </w:t>
        </w:r>
      </w:ins>
      <w:r>
        <w:rPr>
          <w:i/>
        </w:rPr>
        <w:t>Chloromonas.</w:t>
      </w:r>
      <w:r>
        <w:rPr/>
        <w:t xml:space="preserve"> Across all elevations </w:t>
      </w:r>
      <w:r>
        <w:rPr>
          <w:i/>
        </w:rPr>
        <w:t>Chlainomonas</w:t>
      </w:r>
      <w:r>
        <w:rPr/>
        <w:t xml:space="preserve"> was highly abundant, found in red snow samples in high relative abundance as well as alongside other genera as a secondary component. </w:t>
      </w:r>
      <w:r>
        <w:rPr>
          <w:i/>
        </w:rPr>
        <w:t>Chloromonas krienitzii</w:t>
      </w:r>
      <w:r>
        <w:rPr/>
        <w:t xml:space="preserve"> was predominant around 1200 m</w:t>
      </w:r>
      <w:del w:id="92" w:author="Unknown Author" w:date="2020-01-15T09:01:00Z">
        <w:r>
          <w:rPr/>
          <w:delText>,</w:delText>
        </w:r>
      </w:del>
      <w:r>
        <w:rPr/>
        <w:t xml:space="preserve"> in clearings or sparse trees.</w:t>
      </w:r>
    </w:p>
    <w:p>
      <w:pPr>
        <w:pStyle w:val="TextBody"/>
        <w:rPr/>
      </w:pPr>
      <w:r>
        <w:rPr/>
        <w:t xml:space="preserve">A green to orange transition occurred from May to June at one site dominated by </w:t>
      </w:r>
      <w:r>
        <w:rPr>
          <w:i/>
        </w:rPr>
        <w:t>Chloromonas krienitzii</w:t>
      </w:r>
      <w:r>
        <w:rPr/>
        <w:t>. In May we observed green snow hidden 2 to 5 cm below the snow surface of a runnel (sample S2.2), but on subsequent visits in June (</w:t>
      </w:r>
      <w:del w:id="93" w:author="Unknown Author" w:date="2020-01-15T09:03:00Z">
        <w:r>
          <w:rPr/>
          <w:delText xml:space="preserve">samples </w:delText>
        </w:r>
      </w:del>
      <w:r>
        <w:rPr/>
        <w:t xml:space="preserve">S4.6, S6.1, S9.2, S11.2) the surface of the runnel was orange. Microscopy revealed orange spherical cells resembling </w:t>
      </w:r>
      <w:r>
        <w:rPr>
          <w:i/>
        </w:rPr>
        <w:t>Chloromonas krienitzii</w:t>
      </w:r>
      <w:r>
        <w:rPr/>
        <w:t xml:space="preserve"> [12], while the green snow beneath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2" w:name="discussion"/>
      <w:r>
        <w:rPr/>
        <w:t>Discussion</w:t>
      </w:r>
      <w:bookmarkEnd w:id="12"/>
    </w:p>
    <w:p>
      <w:pPr>
        <w:pStyle w:val="FirstParagraph"/>
        <w:rPr/>
      </w:pPr>
      <w:bookmarkStart w:id="13" w:name="__DdeLink__5371_3818294036"/>
      <w:r>
        <w:rPr/>
        <w:t>Snow algae blooms are a widespread and globally important phenomenon, yet until now the distinctions between snow algae blooms caused by different species were poorly defined. We present multiple data sets demonstrating elevational patterns in alpine snow algae bloom species composition.</w:t>
      </w:r>
      <w:bookmarkEnd w:id="13"/>
      <w:r>
        <w:rPr/>
        <w:t xml:space="preserve"> Most dramatically,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r>
        <w:rPr>
          <w:i/>
        </w:rPr>
        <w:t>rbcL</w:t>
      </w:r>
      <w:r>
        <w:rPr/>
        <w:t xml:space="preserve"> that we did not detect using 18S, including many potentially novel OTUs. Although </w:t>
      </w:r>
      <w:r>
        <w:rPr>
          <w:i/>
          <w:iCs/>
        </w:rPr>
        <w:t xml:space="preserve">Chlainomonas </w:t>
      </w:r>
      <w:r>
        <w:rPr/>
        <w:t>was previously only reported from red snow overlying lakes [23] we found it was widespread and abundant in a variety of alpine habitats.</w:t>
      </w:r>
    </w:p>
    <w:p>
      <w:pPr>
        <w:pStyle w:val="FirstParagraph"/>
        <w:rPr/>
      </w:pPr>
      <w:r>
        <w:rPr/>
      </w:r>
    </w:p>
    <w:p>
      <w:pPr>
        <w:pStyle w:val="TextBody"/>
        <w:rPr/>
      </w:pPr>
      <w:r>
        <w:rPr/>
        <w:t xml:space="preserve">Our </w:t>
      </w:r>
      <w:r>
        <w:rPr>
          <w:i/>
        </w:rPr>
        <w:t>rbcL</w:t>
      </w:r>
      <w:r>
        <w:rPr/>
        <w:t xml:space="preserve"> data suggest </w:t>
      </w:r>
      <w:r>
        <w:rPr>
          <w:i/>
        </w:rPr>
        <w:t>Chlainomonas</w:t>
      </w:r>
      <w:r>
        <w:rPr/>
        <w:t xml:space="preserve"> may be more widely distributed than previously thought. We did not find any evidence that </w:t>
      </w:r>
      <w:r>
        <w:rPr>
          <w:i/>
        </w:rPr>
        <w:t>Chlainomonas</w:t>
      </w:r>
      <w:r>
        <w:rPr/>
        <w:t xml:space="preserve"> was restricted to waterlogged snow overlying lakes, as previously suggested [21,23]. Only one </w:t>
      </w:r>
      <w:r>
        <w:rPr>
          <w:i/>
        </w:rPr>
        <w:t>Chlainomonas</w:t>
      </w:r>
      <w:r>
        <w:rPr/>
        <w:t xml:space="preserve">-dominant sample was located in waterlogged snow at the edge of a melt pool (sample S8.11); the other </w:t>
      </w:r>
      <w:r>
        <w:rPr>
          <w:i/>
        </w:rPr>
        <w:t>Chlainomonas</w:t>
      </w:r>
      <w:r>
        <w:rPr/>
        <w:t xml:space="preserve"> dominant sample sites were not notably wetter than the surrounding snow nor located over frozen lakes.</w:t>
      </w:r>
      <w:del w:id="95" w:author="Unknown Author" w:date="2020-01-15T09:04:00Z">
        <w:r>
          <w:rPr/>
          <w:delText xml:space="preserve"> </w:delText>
        </w:r>
      </w:del>
      <w:ins w:id="96" w:author="Unknown Author" w:date="2020-01-14T22:21:00Z">
        <w:r>
          <w:rPr/>
          <w:t xml:space="preserve"> </w:t>
        </w:r>
      </w:ins>
      <w:ins w:id="97" w:author="Unknown Author" w:date="2020-01-14T22:20:00Z">
        <w:r>
          <w:rPr>
            <w:i/>
            <w:iCs/>
          </w:rPr>
          <w:t xml:space="preserve">Chlainomonas </w:t>
        </w:r>
      </w:ins>
      <w:ins w:id="98" w:author="Unknown Author" w:date="2020-01-14T22:20:00Z">
        <w:r>
          <w:rPr/>
          <w:t>was conspicuously absent in our 18S datase</w:t>
        </w:r>
      </w:ins>
      <w:ins w:id="99" w:author="Microsoft Office User" w:date="2020-01-15T10:45:00Z">
        <w:r>
          <w:rPr/>
          <w:t>t supporting the idea that</w:t>
        </w:r>
      </w:ins>
      <w:del w:id="100" w:author="Microsoft Office User" w:date="2020-01-15T10:45:00Z">
        <w:r>
          <w:rPr/>
          <w:delText>t; possibly</w:delText>
        </w:r>
      </w:del>
      <w:ins w:id="101" w:author="Unknown Author" w:date="2020-01-14T22:20:00Z">
        <w:r>
          <w:rPr/>
          <w:t xml:space="preserve"> </w:t>
        </w:r>
      </w:ins>
      <w:ins w:id="102" w:author="Unknown Author" w:date="2020-01-14T22:20:00Z">
        <w:r>
          <w:rPr>
            <w:i/>
            <w:iCs/>
          </w:rPr>
          <w:t>Chlainomonas</w:t>
        </w:r>
      </w:ins>
      <w:ins w:id="103" w:author="Unknown Author" w:date="2020-01-14T22:20:00Z">
        <w:r>
          <w:rPr/>
          <w:t xml:space="preserve"> </w:t>
        </w:r>
      </w:ins>
      <w:ins w:id="104" w:author="Microsoft Office User" w:date="2020-01-15T10:45:00Z">
        <w:r>
          <w:rPr/>
          <w:t xml:space="preserve">may have been missed </w:t>
        </w:r>
      </w:ins>
      <w:del w:id="105" w:author="Microsoft Office User" w:date="2020-01-15T10:45:00Z">
        <w:r>
          <w:rPr/>
          <w:delText xml:space="preserve">was overlooked </w:delText>
        </w:r>
      </w:del>
      <w:ins w:id="106" w:author="Unknown Author" w:date="2020-01-14T22:20:00Z">
        <w:r>
          <w:rPr/>
          <w:t>in previous 18S metabarcoding stud</w:t>
        </w:r>
      </w:ins>
      <w:del w:id="107" w:author="Unknown Author" w:date="2020-01-14T22:24:00Z">
        <w:r>
          <w:rPr/>
          <w:delText>W</w:delText>
        </w:r>
      </w:del>
      <w:ins w:id="108" w:author="Unknown Author" w:date="2020-01-15T09:05:00Z">
        <w:r>
          <w:rPr/>
          <w:t>ies.</w:t>
        </w:r>
      </w:ins>
      <w:del w:id="109" w:author="Unknown Author" w:date="2020-01-15T09:05:00Z">
        <w:r>
          <w:rPr/>
          <w:delText>.</w:delText>
        </w:r>
      </w:del>
      <w:del w:id="110" w:author="Unknown Author" w:date="2020-01-15T11:35:23Z">
        <w:r>
          <w:rPr/>
          <w:commentReference w:id="7"/>
        </w:r>
      </w:del>
      <w:del w:id="111" w:author="Unknown Author" w:date="2020-01-15T11:35:23Z">
        <w:r>
          <w:rPr/>
          <w:commentReference w:id="8"/>
        </w:r>
      </w:del>
      <w:del w:id="112" w:author="Unknown Author" w:date="2020-01-14T22:24:00Z">
        <w:r>
          <w:rPr/>
          <w:delText xml:space="preserve"> to misassignment  in previous 18S metabarcoding</w:delText>
        </w:r>
      </w:del>
      <w:del w:id="113" w:author="Unknown Author" w:date="2020-01-14T22:19:00Z">
        <w:r>
          <w:rPr/>
          <w:delText>attributied</w:delText>
        </w:r>
      </w:del>
      <w:del w:id="114" w:author="Unknown Author" w:date="2020-01-14T22:24:00Z">
        <w:r>
          <w:rPr/>
          <w:delText xml:space="preserve">, so the discrepancy in distribution could be </w:delText>
        </w:r>
      </w:del>
      <w:del w:id="115" w:author="Unknown Author" w:date="2020-01-15T09:05:00Z">
        <w:r>
          <w:rPr/>
          <w:delText xml:space="preserve">e could not differentiate between </w:delText>
        </w:r>
      </w:del>
      <w:del w:id="116" w:author="Unknown Author" w:date="2020-01-15T09:05:00Z">
        <w:r>
          <w:rPr>
            <w:i/>
          </w:rPr>
          <w:delText>Chlainomonas</w:delText>
        </w:r>
      </w:del>
      <w:del w:id="117" w:author="Unknown Author" w:date="2020-01-15T09:05:00Z">
        <w:r>
          <w:rPr/>
          <w:delText xml:space="preserve"> and </w:delText>
        </w:r>
      </w:del>
      <w:del w:id="118" w:author="Unknown Author" w:date="2020-01-15T09:05:00Z">
        <w:r>
          <w:rPr>
            <w:i/>
          </w:rPr>
          <w:delText>Chloromonas</w:delText>
        </w:r>
      </w:del>
      <w:del w:id="119" w:author="Unknown Author" w:date="2020-01-15T09:05:00Z">
        <w:r>
          <w:rPr/>
          <w:delText xml:space="preserve"> in our 18S data set</w:delText>
        </w:r>
      </w:del>
      <w:ins w:id="120" w:author="Unknown Author" w:date="2020-01-14T22:25:00Z">
        <w:r>
          <w:rPr/>
          <w:t xml:space="preserve"> </w:t>
        </w:r>
      </w:ins>
      <w:r>
        <w:rPr/>
        <w:t xml:space="preserve">However, we may have had the opposite problem with </w:t>
      </w:r>
      <w:r>
        <w:rPr>
          <w:i/>
          <w:iCs/>
        </w:rPr>
        <w:t>rbcL</w:t>
      </w:r>
      <w:r>
        <w:rPr/>
        <w:t xml:space="preserve">: </w:t>
      </w:r>
      <w:r>
        <w:rPr>
          <w:i/>
        </w:rPr>
        <w:t>Chlainomonas</w:t>
      </w:r>
      <w:r>
        <w:rPr/>
        <w:t xml:space="preserve"> was found in consistently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chloroplast genome.</w:t>
      </w:r>
    </w:p>
    <w:p>
      <w:pPr>
        <w:pStyle w:val="TextBody"/>
        <w:rPr/>
      </w:pPr>
      <w:r>
        <w:rPr/>
        <w:t xml:space="preserve">Our findings highlight the remaining unexplored diversity in the snow algae microbiome. </w:t>
      </w:r>
      <w:r>
        <w:rPr>
          <w:i/>
          <w:iCs/>
        </w:rPr>
        <w:t xml:space="preserve">Chloromonas </w:t>
      </w:r>
      <w:r>
        <w:rPr/>
        <w:t xml:space="preserve">contained the highest diversity; two OTUs related to this genus did not match any known species, and could represent </w:t>
      </w:r>
      <w:del w:id="121" w:author="Unknown Author" w:date="2020-01-15T11:54:45Z">
        <w:r>
          <w:rPr/>
          <w:delText>novel</w:delText>
        </w:r>
      </w:del>
      <w:ins w:id="122" w:author="Unknown Author" w:date="2020-01-15T11:54:47Z">
        <w:r>
          <w:rPr/>
          <w:t>unnamed</w:t>
        </w:r>
      </w:ins>
      <w:del w:id="123" w:author="Unknown Author" w:date="2020-01-15T11:38:25Z">
        <w:r>
          <w:rPr/>
          <w:commentReference w:id="9"/>
        </w:r>
      </w:del>
      <w:r>
        <w:rPr/>
        <w:t xml:space="preserve"> species</w:t>
      </w:r>
      <w:del w:id="124" w:author="Unknown Author" w:date="2020-01-15T11:34:32Z">
        <w:r>
          <w:rPr/>
          <w:commentReference w:id="10"/>
        </w:r>
      </w:del>
      <w:r>
        <w:rPr/>
        <w:t xml:space="preserve"> (Figure 2 “D” and “F”). However, the majority of </w:t>
      </w:r>
      <w:r>
        <w:rPr>
          <w:i/>
        </w:rPr>
        <w:t xml:space="preserve">Chloromonas </w:t>
      </w:r>
      <w:r>
        <w:rPr/>
        <w:t xml:space="preserve">ASVs did not form distinct clusters, </w:t>
      </w:r>
      <w:ins w:id="125" w:author="Unknown Author" w:date="2020-01-15T09:20:00Z">
        <w:r>
          <w:rPr/>
          <w:t xml:space="preserve">perhaps due to overlapping intraspecific </w:t>
        </w:r>
      </w:ins>
      <w:ins w:id="126" w:author="Unknown Author" w:date="2020-01-15T09:20:00Z">
        <w:r>
          <w:rPr/>
          <w:t xml:space="preserve">rbcL </w:t>
        </w:r>
      </w:ins>
      <w:ins w:id="127" w:author="Unknown Author" w:date="2020-01-15T09:20:00Z">
        <w:r>
          <w:rPr/>
          <w:t>variation between species</w:t>
        </w:r>
      </w:ins>
      <w:del w:id="128" w:author="Unknown Author" w:date="2020-01-15T11:38:25Z">
        <w:r>
          <w:rPr/>
          <w:commentReference w:id="11"/>
        </w:r>
      </w:del>
      <w:ins w:id="129" w:author="Unknown Author" w:date="2020-01-15T09:20:00Z">
        <w:r>
          <w:rPr/>
          <w:t xml:space="preserve">. </w:t>
        </w:r>
      </w:ins>
      <w:r>
        <w:rPr/>
        <w:t xml:space="preserve">Given the high genetic distance between OTU “E” and other </w:t>
      </w:r>
      <w:ins w:id="130" w:author="Unknown Author" w:date="2020-01-15T12:01:52Z">
        <w:r>
          <w:rPr/>
          <w:t xml:space="preserve">rbcL </w:t>
        </w:r>
      </w:ins>
      <w:r>
        <w:rPr/>
        <w:t xml:space="preserve">ASVs, we would expect to see a corresponding OTU in 18S, </w:t>
      </w:r>
      <w:ins w:id="131" w:author="Unknown Author" w:date="2020-01-14T22:29:00Z">
        <w:r>
          <w:rPr/>
          <w:t xml:space="preserve">but </w:t>
        </w:r>
      </w:ins>
      <w:ins w:id="132" w:author="Unknown Author" w:date="2020-01-15T09:25:00Z">
        <w:r>
          <w:rPr/>
          <w:t>we</w:t>
        </w:r>
      </w:ins>
      <w:del w:id="133" w:author="Microsoft Office User" w:date="2020-01-15T10:50:00Z">
        <w:r>
          <w:rPr/>
          <w:delText xml:space="preserve"> </w:delText>
        </w:r>
      </w:del>
      <w:del w:id="134" w:author="Unknown Author" w:date="2020-01-15T11:38:25Z">
        <w:r>
          <w:rPr/>
          <w:commentReference w:id="12"/>
        </w:r>
      </w:del>
      <w:ins w:id="135" w:author="Microsoft Office User" w:date="2020-01-15T10:50:00Z">
        <w:r>
          <w:rPr/>
          <w:t xml:space="preserve"> did not</w:t>
        </w:r>
      </w:ins>
      <w:del w:id="136" w:author="Microsoft Office User" w:date="2020-01-15T10:50:00Z">
        <w:r>
          <w:rPr/>
          <w:delText>elationfound no such corr</w:delText>
        </w:r>
      </w:del>
      <w:ins w:id="137" w:author="Unknown Author" w:date="2020-01-14T22:30:00Z">
        <w:r>
          <w:rPr/>
          <w:t xml:space="preserve">. </w:t>
        </w:r>
      </w:ins>
      <w:del w:id="138" w:author="Unknown Author" w:date="2020-01-14T22:30:00Z">
        <w:r>
          <w:rPr/>
          <w:delText xml:space="preserve"> cell count data.</w:delText>
        </w:r>
      </w:del>
      <w:del w:id="139" w:author="Unknown Author" w:date="2020-01-15T11:35:01Z">
        <w:r>
          <w:rPr/>
          <w:commentReference w:id="13"/>
        </w:r>
      </w:del>
      <w:del w:id="140" w:author="Unknown Author" w:date="2020-01-15T11:34:57Z">
        <w:r>
          <w:rPr/>
          <w:commentReference w:id="14"/>
        </w:r>
      </w:del>
      <w:del w:id="141" w:author="Unknown Author" w:date="2020-01-14T22:30:00Z">
        <w:r>
          <w:rPr/>
          <w:delText xml:space="preserve">was distinct in our </w:delText>
        </w:r>
      </w:del>
      <w:del w:id="142" w:author="Unknown Author" w:date="2020-01-14T22:30:00Z">
        <w:r>
          <w:rPr>
            <w:i/>
          </w:rPr>
          <w:delText>rbcL</w:delText>
        </w:r>
      </w:del>
      <w:del w:id="143" w:author="Unknown Author" w:date="2020-01-14T22:30:00Z">
        <w:r>
          <w:rPr/>
          <w:delText xml:space="preserve"> data, it did not correlate with any categories</w:delText>
        </w:r>
      </w:del>
      <w:del w:id="144" w:author="Unknown Author" w:date="2020-01-15T12:02:18Z">
        <w:r>
          <w:rPr/>
          <w:delText>This suggests that</w:delText>
        </w:r>
      </w:del>
      <w:del w:id="145" w:author="Microsoft Office User" w:date="2020-01-15T11:04:00Z">
        <w:r>
          <w:rPr/>
          <w:delText xml:space="preserve">, which would be the case if  taxon represented by OTU “E” was lumped together with </w:delText>
        </w:r>
      </w:del>
      <w:del w:id="146" w:author="Microsoft Office User" w:date="2020-01-15T11:04:00Z">
        <w:r>
          <w:rPr>
            <w:i/>
            <w:iCs/>
          </w:rPr>
          <w:delText xml:space="preserve">Chloromonas </w:delText>
        </w:r>
      </w:del>
      <w:del w:id="147" w:author="Microsoft Office User" w:date="2020-01-15T11:04:00Z">
        <w:r>
          <w:rPr/>
          <w:delText>in the 18S dataset thePossibly</w:delText>
        </w:r>
      </w:del>
      <w:ins w:id="148" w:author="Unknown Author" w:date="2020-01-14T22:32:00Z">
        <w:r>
          <w:rPr/>
          <w:t xml:space="preserve"> </w:t>
        </w:r>
      </w:ins>
      <w:del w:id="149" w:author="Unknown Author" w:date="2020-01-15T12:02:23Z">
        <w:r>
          <w:rPr/>
          <w:delText xml:space="preserve">sequences in this group are </w:delText>
        </w:r>
      </w:del>
      <w:del w:id="150" w:author="Microsoft Office User" w:date="2020-01-15T11:04:00Z">
        <w:r>
          <w:rPr/>
          <w:delText>were</w:delText>
        </w:r>
      </w:del>
      <w:del w:id="151" w:author="Unknown Author" w:date="2020-01-15T11:35:16Z">
        <w:r>
          <w:rPr>
            <w:i/>
          </w:rPr>
          <w:commentReference w:id="15"/>
        </w:r>
      </w:del>
      <w:del w:id="152" w:author="Unknown Author" w:date="2020-01-15T11:35:16Z">
        <w:r>
          <w:rPr>
            <w:i/>
          </w:rPr>
          <w:commentReference w:id="16"/>
        </w:r>
      </w:del>
      <w:del w:id="153" w:author="Unknown Author" w:date="2020-01-15T09:17:00Z">
        <w:r>
          <w:rPr>
            <w:i/>
          </w:rPr>
          <w:delText>.</w:delText>
        </w:r>
      </w:del>
      <w:del w:id="154" w:author="Unknown Author" w:date="2020-01-14T22:35:00Z">
        <w:r>
          <w:rPr>
            <w:i/>
          </w:rPr>
          <w:delText>in the levels of interspecific and intraspecific variation</w:delText>
        </w:r>
      </w:del>
      <w:del w:id="155" w:author="Unknown Author" w:date="2020-01-14T22:37:00Z">
        <w:r>
          <w:rPr>
            <w:i/>
          </w:rPr>
          <w:delText xml:space="preserve">to overlap </w:delText>
        </w:r>
      </w:del>
      <w:del w:id="156" w:author="Unknown Author" w:date="2020-01-15T09:17:00Z">
        <w:r>
          <w:rPr>
            <w:i/>
          </w:rPr>
          <w:delText xml:space="preserve">, perhaps due </w:delText>
        </w:r>
      </w:del>
      <w:del w:id="157" w:author="Unknown Author" w:date="2020-01-14T22:35:00Z">
        <w:r>
          <w:rPr>
            <w:i/>
          </w:rPr>
          <w:delText>OTUs</w:delText>
        </w:r>
      </w:del>
      <w:del w:id="158" w:author="Unknown Author" w:date="2020-01-15T09:17:00Z">
        <w:r>
          <w:rPr>
            <w:i/>
          </w:rPr>
          <w:delText xml:space="preserve">he majority of Chloromonas </w:delText>
        </w:r>
      </w:del>
      <w:del w:id="159" w:author="Unknown Author" w:date="2020-01-14T22:35:00Z">
        <w:r>
          <w:rPr>
            <w:i/>
          </w:rPr>
          <w:delText>There were no discernible clusters within t</w:delText>
        </w:r>
      </w:del>
      <w:del w:id="160" w:author="Unknown Author" w:date="2020-01-15T09:17:00Z">
        <w:r>
          <w:rPr>
            <w:i/>
          </w:rPr>
          <w:delText xml:space="preserve">. </w:delText>
        </w:r>
      </w:del>
      <w:del w:id="161" w:author="Unknown Author" w:date="2020-01-15T11:35:09Z">
        <w:r>
          <w:rPr>
            <w:i/>
          </w:rPr>
          <w:commentReference w:id="17"/>
        </w:r>
      </w:del>
      <w:del w:id="162" w:author="Unknown Author" w:date="2020-01-15T11:35:09Z">
        <w:r>
          <w:rPr>
            <w:i/>
          </w:rPr>
          <w:commentReference w:id="18"/>
        </w:r>
      </w:del>
      <w:del w:id="163" w:author="Unknown Author" w:date="2020-01-15T09:17:00Z">
        <w:r>
          <w:rPr>
            <w:i/>
          </w:rPr>
          <w:delText>possibly representing novel species</w:delText>
        </w:r>
      </w:del>
      <w:del w:id="164" w:author="Unknown Author" w:date="2020-01-14T22:34:00Z">
        <w:r>
          <w:rPr>
            <w:i/>
          </w:rPr>
          <w:delText xml:space="preserve">but they contained few ASVs that were assigned to genus, </w:delText>
        </w:r>
      </w:del>
      <w:del w:id="165" w:author="Unknown Author" w:date="2020-01-15T09:17:00Z">
        <w:r>
          <w:rPr>
            <w:i/>
          </w:rPr>
          <w:delText xml:space="preserve"> were closely related to Chloromonas, </w:delText>
        </w:r>
      </w:del>
      <w:del w:id="166" w:author="Unknown Author" w:date="2020-01-14T22:33:00Z">
        <w:r>
          <w:rPr>
            <w:i/>
          </w:rPr>
          <w:delText xml:space="preserve"> “D” and “F”</w:delText>
        </w:r>
      </w:del>
      <w:del w:id="167" w:author="Unknown Author" w:date="2020-01-15T09:17:00Z">
        <w:r>
          <w:rPr>
            <w:i/>
          </w:rPr>
          <w:delText>OTUs</w:delText>
        </w:r>
      </w:del>
      <w:r>
        <w:rPr/>
        <w:t xml:space="preserve"> </w:t>
      </w:r>
      <w:r>
        <w:rPr>
          <w:i/>
        </w:rPr>
        <w:t>rbcL</w:t>
      </w:r>
      <w:r>
        <w:rPr/>
        <w:t xml:space="preserve"> diversity is likely higher within </w:t>
      </w:r>
      <w:r>
        <w:rPr>
          <w:i/>
        </w:rPr>
        <w:t>Chloromonas</w:t>
      </w:r>
      <w:r>
        <w:rPr/>
        <w:t xml:space="preserve"> than other genera</w:t>
      </w:r>
      <w:ins w:id="168" w:author="Microsoft Office User" w:date="2020-01-15T11:05:00Z">
        <w:r>
          <w:rPr/>
          <w:t xml:space="preserve"> because,</w:t>
        </w:r>
      </w:ins>
      <w:del w:id="169" w:author="Microsoft Office User" w:date="2020-01-15T11:05:00Z">
        <w:r>
          <w:rPr/>
          <w:delText>:</w:delText>
        </w:r>
      </w:del>
      <w:r>
        <w:rPr/>
        <w:t xml:space="preserve"> unlike </w:t>
      </w:r>
      <w:r>
        <w:rPr>
          <w:i/>
        </w:rPr>
        <w:t>Sanguina</w:t>
      </w:r>
      <w:r>
        <w:rPr/>
        <w:t xml:space="preserve"> [17]</w:t>
      </w:r>
      <w:ins w:id="170" w:author="Microsoft Office User" w:date="2020-01-15T11:05:00Z">
        <w:r>
          <w:rPr/>
          <w:t xml:space="preserve">, </w:t>
        </w:r>
      </w:ins>
      <w:del w:id="171" w:author="Microsoft Office User" w:date="2020-01-15T11:05:00Z">
        <w:r>
          <w:rPr/>
          <w:delText xml:space="preserve"> </w:delText>
        </w:r>
      </w:del>
      <w:r>
        <w:rPr/>
        <w:t xml:space="preserve">most species of </w:t>
      </w:r>
      <w:r>
        <w:rPr>
          <w:i/>
        </w:rPr>
        <w:t>Chloromonas</w:t>
      </w:r>
      <w:r>
        <w:rPr/>
        <w:t xml:space="preserve"> lack a pyrenoid [39], which houses high concentrations of cross-linked Rubisco. Lacking the pyrenoid, </w:t>
      </w:r>
      <w:r>
        <w:rPr>
          <w:i/>
        </w:rPr>
        <w:t>Chloromonas</w:t>
      </w:r>
      <w:r>
        <w:rPr/>
        <w:t xml:space="preserve"> species have many non-synonymous mutations in the region of </w:t>
      </w:r>
      <w:r>
        <w:rPr>
          <w:i/>
        </w:rPr>
        <w:t>rbcL</w:t>
      </w:r>
      <w:r>
        <w:rPr/>
        <w:t xml:space="preserve"> th</w:t>
      </w:r>
      <w:ins w:id="172" w:author="Microsoft Office User" w:date="2020-01-15T11:05:00Z">
        <w:r>
          <w:rPr/>
          <w:t>at</w:t>
        </w:r>
      </w:ins>
      <w:del w:id="173" w:author="Microsoft Office User" w:date="2020-01-15T11:05:00Z">
        <w:r>
          <w:rPr/>
          <w:delText>e</w:delText>
        </w:r>
      </w:del>
      <w:r>
        <w:rPr/>
        <w:t xml:space="preserve"> codes for binding Rubisco together [39]. While this means that </w:t>
      </w:r>
      <w:r>
        <w:rPr>
          <w:i/>
        </w:rPr>
        <w:t>rbcL</w:t>
      </w:r>
      <w:r>
        <w:rPr/>
        <w:t xml:space="preserve"> is a poor indicator of phylogeny within this genus [39], it nonetheless is highly differentiated and therefore an effective </w:t>
      </w:r>
      <w:del w:id="174" w:author="Unknown Author" w:date="2020-01-15T12:04:01Z">
        <w:r>
          <w:rPr/>
          <w:delText xml:space="preserve">amplicon </w:delText>
        </w:r>
      </w:del>
      <w:del w:id="175" w:author="Unknown Author" w:date="2020-01-15T11:38:25Z">
        <w:r>
          <w:rPr/>
          <w:commentReference w:id="19"/>
        </w:r>
      </w:del>
      <w:del w:id="176" w:author="Unknown Author" w:date="2020-01-15T12:04:01Z">
        <w:r>
          <w:rPr/>
          <w:delText>marker</w:delText>
        </w:r>
      </w:del>
      <w:r>
        <w:rPr/>
        <w:t xml:space="preserve"> barcode [40].</w:t>
      </w:r>
    </w:p>
    <w:p>
      <w:pPr>
        <w:pStyle w:val="TextBody"/>
        <w:rPr/>
      </w:pPr>
      <w:r>
        <w:rPr/>
        <w:t xml:space="preserve">Variation in bloom composition could be due to a wide range of habitat features. </w:t>
      </w:r>
      <w:r>
        <w:rPr>
          <w:i/>
        </w:rPr>
        <w:t>Sanguina</w:t>
      </w:r>
      <w:r>
        <w:rPr/>
        <w:t xml:space="preserve"> and </w:t>
      </w:r>
      <w:r>
        <w:rPr>
          <w:i/>
        </w:rPr>
        <w:t>Chloromonas</w:t>
      </w:r>
      <w:r>
        <w:rPr/>
        <w:t xml:space="preserve"> “C” were limited to sites above 1500 m in full sunlight, but many low elevation sites also received full sunlight and did not contain these OTUs (Figure 3</w:t>
      </w:r>
      <w:del w:id="177" w:author="Unknown Author" w:date="2020-01-15T11:35:41Z">
        <w:r>
          <w:rPr/>
          <w:commentReference w:id="20"/>
        </w:r>
      </w:del>
      <w:del w:id="178" w:author="Unknown Author" w:date="2020-01-15T11:35:41Z">
        <w:r>
          <w:rPr/>
          <w:commentReference w:id="21"/>
        </w:r>
      </w:del>
      <w:r>
        <w:rPr/>
        <w:t>). Light intensity, snow moisture, or snow chemistry could all plausibly influence community composition.</w:t>
      </w:r>
      <w:del w:id="179" w:author="Unknown Author" w:date="2020-01-14T22:56:00Z">
        <w:r>
          <w:rPr/>
          <w:delText xml:space="preserve"> </w:delText>
        </w:r>
      </w:del>
      <w:ins w:id="180" w:author="Unknown Author" w:date="2020-01-14T22:51:00Z">
        <w:r>
          <w:rPr/>
          <w:t xml:space="preserve"> </w:t>
        </w:r>
      </w:ins>
      <w:r>
        <w:rPr/>
        <w:t xml:space="preserve">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was a soil algae that opportunistically colonizes snow following wind deposition, but being sub-optimally adapted for snow such blooms are short lived [41]. Given the aerial dispersal capabilities of microalgae [42] and genetic overlap between distant snow algae populations [1] it seems unlikely that geographic distance is a barrier to snow algae distribution. Underlying topography could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our study is the first to document this transition in the field. The transition over weeks suggests that this process is mediated by seasonal changes. Secondary pigments likely protect snow algae from the damaging effects of intense solar irradiation at the sno</w:t>
      </w:r>
      <w:bookmarkStart w:id="14" w:name="_GoBack"/>
      <w:bookmarkEnd w:id="14"/>
      <w:r>
        <w:rPr/>
        <w:t xml:space="preserve">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microscopy suggests that </w:t>
      </w:r>
      <w:r>
        <w:rPr>
          <w:i/>
        </w:rPr>
        <w:t>Chlainomonas</w:t>
      </w:r>
      <w:r>
        <w:rPr/>
        <w:t xml:space="preserve"> was only present in low relative abundance.</w:t>
      </w:r>
    </w:p>
    <w:p>
      <w:pPr>
        <w:pStyle w:val="TextBody"/>
        <w:rPr/>
      </w:pPr>
      <w:r>
        <w:rPr/>
        <w:t>In conclusion, our study reveals substantial diversity within and between snow algae blooms</w:t>
      </w:r>
      <w:del w:id="181" w:author="Unknown Author" w:date="2020-01-15T10:02:00Z">
        <w:r>
          <w:rPr/>
          <w:delText>, in contrast to previous studies which found red snow algae assemblages were homogeneous across geographically distant polar sites [1, 8]</w:delText>
        </w:r>
      </w:del>
      <w:r>
        <w:rPr/>
        <w:t>.</w:t>
      </w:r>
      <w:ins w:id="182" w:author="Unknown Author" w:date="2020-01-15T13:15:53Z">
        <w:r>
          <w:rPr/>
          <w:t xml:space="preserve"> </w:t>
        </w:r>
      </w:ins>
      <w:r>
        <w:rPr/>
        <w:t xml:space="preserve"> </w:t>
      </w:r>
      <w:ins w:id="183" w:author="Unknown Author" w:date="2020-01-15T10:01:00Z">
        <w:r>
          <w:rPr/>
          <w:t xml:space="preserve">Blooms were dominated by the genera </w:t>
        </w:r>
      </w:ins>
      <w:ins w:id="184" w:author="Unknown Author" w:date="2020-01-15T10:01:00Z">
        <w:r>
          <w:rPr>
            <w:i/>
            <w:iCs/>
          </w:rPr>
          <w:t>Chloromonas</w:t>
        </w:r>
      </w:ins>
      <w:ins w:id="185" w:author="Unknown Author" w:date="2020-01-15T10:01:00Z">
        <w:r>
          <w:rPr/>
          <w:t xml:space="preserve">, </w:t>
        </w:r>
      </w:ins>
      <w:ins w:id="186" w:author="Unknown Author" w:date="2020-01-15T10:01:00Z">
        <w:r>
          <w:rPr>
            <w:i/>
            <w:iCs/>
          </w:rPr>
          <w:t>Chlainomonas</w:t>
        </w:r>
      </w:ins>
      <w:ins w:id="187" w:author="Unknown Author" w:date="2020-01-15T10:01:00Z">
        <w:r>
          <w:rPr/>
          <w:t xml:space="preserve">, and </w:t>
        </w:r>
      </w:ins>
      <w:ins w:id="188" w:author="Unknown Author" w:date="2020-01-15T10:01:00Z">
        <w:r>
          <w:rPr>
            <w:i/>
            <w:iCs/>
          </w:rPr>
          <w:t xml:space="preserve">Sanguina, </w:t>
        </w:r>
      </w:ins>
      <w:ins w:id="189" w:author="Unknown Author" w:date="2020-01-15T10:01:00Z">
        <w:r>
          <w:rPr/>
          <w:t xml:space="preserve">with different species </w:t>
        </w:r>
      </w:ins>
      <w:ins w:id="190" w:author="Unknown Author" w:date="2020-01-15T10:01:00Z">
        <w:r>
          <w:rPr/>
          <w:t>occurring</w:t>
        </w:r>
      </w:ins>
      <w:ins w:id="191" w:author="Unknown Author" w:date="2020-01-15T10:01:00Z">
        <w:r>
          <w:rPr/>
          <w:t xml:space="preserve"> at different elevations</w:t>
        </w:r>
      </w:ins>
      <w:del w:id="192" w:author="Unknown Author" w:date="2020-01-15T11:35:49Z">
        <w:r>
          <w:rPr/>
          <w:commentReference w:id="22"/>
        </w:r>
      </w:del>
      <w:del w:id="193" w:author="Unknown Author" w:date="2020-01-15T10:03:00Z">
        <w:r>
          <w:rPr/>
          <w:delText xml:space="preserve"> studies</w:delText>
        </w:r>
      </w:del>
      <w:del w:id="194" w:author="Unknown Author" w:date="2020-01-15T09:55:00Z">
        <w:r>
          <w:rPr/>
          <w:delText xml:space="preserve"> metabarcoding</w:delText>
        </w:r>
      </w:del>
      <w:del w:id="195" w:author="Unknown Author" w:date="2020-01-15T10:03:00Z">
        <w:r>
          <w:rPr/>
          <w:delText xml:space="preserve"> overlooked in 18S</w:delText>
        </w:r>
      </w:del>
      <w:del w:id="196" w:author="Unknown Author" w:date="2020-01-15T09:55:00Z">
        <w:r>
          <w:rPr/>
          <w:delText xml:space="preserve"> previously</w:delText>
        </w:r>
      </w:del>
      <w:del w:id="197" w:author="Unknown Author" w:date="2020-01-15T10:03:00Z">
        <w:r>
          <w:rPr/>
          <w:delText xml:space="preserve"> may have been</w:delText>
        </w:r>
      </w:del>
      <w:del w:id="198" w:author="Unknown Author" w:date="2020-01-15T09:55:00Z">
        <w:r>
          <w:rPr/>
          <w:delText xml:space="preserve"> snow algae diversity at the species level</w:delText>
        </w:r>
      </w:del>
      <w:del w:id="199" w:author="Unknown Author" w:date="2020-01-15T09:54:00Z">
        <w:r>
          <w:rPr/>
          <w:delText>and</w:delText>
        </w:r>
      </w:del>
      <w:del w:id="200" w:author="Unknown Author" w:date="2020-01-15T10:03:00Z">
        <w:r>
          <w:rPr/>
          <w:delText xml:space="preserve">We found greater diversity using </w:delText>
        </w:r>
      </w:del>
      <w:del w:id="201" w:author="Unknown Author" w:date="2020-01-15T10:03:00Z">
        <w:r>
          <w:rPr>
            <w:i/>
          </w:rPr>
          <w:delText>rbcL</w:delText>
        </w:r>
      </w:del>
      <w:del w:id="202" w:author="Unknown Author" w:date="2020-01-15T10:03:00Z">
        <w:r>
          <w:rPr/>
          <w:delText xml:space="preserve"> than 18S, </w:delText>
        </w:r>
      </w:del>
      <w:r>
        <w:rPr/>
        <w:t>.</w:t>
      </w:r>
      <w:del w:id="203" w:author="Unknown Author" w:date="2020-01-15T11:35:53Z">
        <w:r>
          <w:rPr/>
          <w:commentReference w:id="23"/>
        </w:r>
      </w:del>
      <w:del w:id="204" w:author="Unknown Author" w:date="2020-01-15T09:56:00Z">
        <w:r>
          <w:rPr/>
          <w:delText>Future</w:delText>
        </w:r>
      </w:del>
      <w:del w:id="205" w:author="Unknown Author" w:date="2020-01-15T09:57:00Z">
        <w:r>
          <w:rPr/>
          <w:delText xml:space="preserve"> Species were differentially distributed along an elevational gradient, with distinct blooms dominated by </w:delText>
        </w:r>
      </w:del>
      <w:del w:id="206" w:author="Unknown Author" w:date="2020-01-15T09:57:00Z">
        <w:r>
          <w:rPr>
            <w:i/>
          </w:rPr>
          <w:delText>Chloromonas</w:delText>
        </w:r>
      </w:del>
      <w:del w:id="207" w:author="Unknown Author" w:date="2020-01-15T09:57:00Z">
        <w:r>
          <w:rPr/>
          <w:delText xml:space="preserve">, </w:delText>
        </w:r>
      </w:del>
      <w:del w:id="208" w:author="Unknown Author" w:date="2020-01-15T09:57:00Z">
        <w:r>
          <w:rPr>
            <w:i/>
          </w:rPr>
          <w:delText>Sanguina</w:delText>
        </w:r>
      </w:del>
      <w:del w:id="209" w:author="Unknown Author" w:date="2020-01-15T09:57:00Z">
        <w:r>
          <w:rPr/>
          <w:delText xml:space="preserve">, or </w:delText>
        </w:r>
      </w:del>
      <w:del w:id="210" w:author="Unknown Author" w:date="2020-01-15T09:57:00Z">
        <w:r>
          <w:rPr>
            <w:i/>
          </w:rPr>
          <w:delText>Chlainomonas</w:delText>
        </w:r>
      </w:del>
      <w:del w:id="211" w:author="Unknown Author" w:date="2020-01-15T09:57:00Z">
        <w:r>
          <w:rPr/>
          <w:delText xml:space="preserve">. </w:delText>
        </w:r>
      </w:del>
      <w:ins w:id="212" w:author="Unknown Author" w:date="2020-01-15T09:58:00Z">
        <w:r>
          <w:rPr/>
          <w:t xml:space="preserve"> </w:t>
        </w:r>
      </w:ins>
      <w:ins w:id="213" w:author="Unknown Author" w:date="2020-01-15T09:56:00Z">
        <w:r>
          <w:rPr/>
          <w:t xml:space="preserve">It will be interesting to see whether </w:t>
        </w:r>
      </w:ins>
      <w:ins w:id="214" w:author="Unknown Author" w:date="2020-01-15T09:58:00Z">
        <w:r>
          <w:rPr/>
          <w:t>this variation extends to the bacteria, fungi, and other species that inhabit</w:t>
        </w:r>
      </w:ins>
      <w:del w:id="215" w:author="Unknown Author" w:date="2020-01-15T09:59:00Z">
        <w:r>
          <w:rPr/>
          <w:delText xml:space="preserve"> studies will examine other taxa present in snow algae blooms, and their interactions with these </w:delText>
        </w:r>
      </w:del>
      <w:ins w:id="216" w:author="Unknown Author" w:date="2020-01-15T09:59:00Z">
        <w:r>
          <w:rPr/>
          <w:t xml:space="preserve"> these </w:t>
        </w:r>
      </w:ins>
      <w:r>
        <w:rPr/>
        <w:t>globally important microbiomes</w:t>
      </w:r>
      <w:del w:id="217" w:author="Unknown Author" w:date="2020-01-15T11:38:25Z">
        <w:r>
          <w:rPr/>
          <w:commentReference w:id="24"/>
        </w:r>
      </w:del>
      <w:r>
        <w:rPr/>
        <w:t>.</w:t>
      </w:r>
    </w:p>
    <w:p>
      <w:pPr>
        <w:pStyle w:val="TextBody"/>
        <w:rPr/>
      </w:pPr>
      <w:ins w:id="218" w:author="Unknown Author" w:date="2020-01-15T12:18:38Z">
        <w:r>
          <w:rPr/>
          <w:t>Alpine systems, broaden the impact</w:t>
        </w:r>
      </w:ins>
    </w:p>
    <w:p>
      <w:pPr>
        <w:pStyle w:val="TextBody"/>
        <w:rPr/>
      </w:pPr>
      <w:ins w:id="219" w:author="Unknown Author" w:date="2020-01-15T12:18:38Z">
        <w:r>
          <w:rPr/>
        </w:r>
      </w:ins>
    </w:p>
    <w:p>
      <w:pPr>
        <w:pStyle w:val="FirstParagraph"/>
        <w:rPr/>
      </w:pPr>
      <w:ins w:id="220" w:author="Unknown Author" w:date="2020-01-15T12:18:38Z">
        <w:r>
          <w:rPr/>
          <w:t>Snow algae blooms are a widespread and globally important phenomenon, yet until now the distinctions between snow algae blooms caused by different species were poorly defined. We present multiple data sets demonstrating elevational patterns in alpine snow algae bloom species composition.</w:t>
        </w:r>
      </w:ins>
    </w:p>
    <w:p>
      <w:pPr>
        <w:pStyle w:val="Heading1"/>
        <w:suppressLineNumbers/>
        <w:rPr/>
      </w:pPr>
      <w:bookmarkStart w:id="15" w:name="data-availability"/>
      <w:r>
        <w:rPr/>
        <w:t>Data availability</w:t>
      </w:r>
      <w:bookmarkEnd w:id="15"/>
    </w:p>
    <w:p>
      <w:pPr>
        <w:pStyle w:val="FirstParagraph"/>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 xml:space="preserve">. Supplementary materials are available at </w:t>
      </w:r>
      <w:hyperlink r:id="rId4">
        <w:r>
          <w:rPr>
            <w:rStyle w:val="ListLabel10"/>
          </w:rPr>
          <w:t>https://www.nature.com/ismej/</w:t>
        </w:r>
      </w:hyperlink>
      <w:r>
        <w:rPr/>
        <w:t>.</w:t>
      </w:r>
    </w:p>
    <w:p>
      <w:pPr>
        <w:pStyle w:val="Heading1"/>
        <w:suppressLineNumbers/>
        <w:rPr/>
      </w:pPr>
      <w:bookmarkStart w:id="16" w:name="acknowledgments"/>
      <w:r>
        <w:rPr/>
        <w:t>Acknowledgments</w:t>
      </w:r>
      <w:bookmarkEnd w:id="16"/>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Discovery Grant, both awarded to LQ.</w:t>
      </w:r>
    </w:p>
    <w:p>
      <w:pPr>
        <w:pStyle w:val="Heading1"/>
        <w:suppressLineNumbers/>
        <w:rPr/>
      </w:pPr>
      <w:bookmarkStart w:id="17" w:name="author-contributions"/>
      <w:r>
        <w:rPr/>
        <w:t>Author contributions</w:t>
      </w:r>
      <w:bookmarkEnd w:id="17"/>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8" w:name="conflict-of-interest"/>
      <w:r>
        <w:rPr/>
        <w:t>Conflict of interest</w:t>
      </w:r>
      <w:bookmarkEnd w:id="18"/>
    </w:p>
    <w:p>
      <w:pPr>
        <w:pStyle w:val="FirstParagraph"/>
        <w:rPr/>
      </w:pPr>
      <w:r>
        <w:rPr/>
        <w:t>The authors declare this research was conducted in the absence of any conflict of interest.</w:t>
      </w:r>
    </w:p>
    <w:p>
      <w:pPr>
        <w:pStyle w:val="Heading5"/>
        <w:rPr/>
      </w:pPr>
      <w:bookmarkStart w:id="19" w:name="pagebreak-2"/>
      <w:r>
        <w:rPr/>
        <w:t>pagebreak</w:t>
      </w:r>
      <w:bookmarkEnd w:id="19"/>
    </w:p>
    <w:p>
      <w:pPr>
        <w:pStyle w:val="Heading1"/>
        <w:suppressLineNumbers/>
        <w:rPr/>
      </w:pPr>
      <w:bookmarkStart w:id="20" w:name="references"/>
      <w:r>
        <w:rPr/>
        <w:t>References</w:t>
      </w:r>
      <w:bookmarkEnd w:id="20"/>
    </w:p>
    <w:p>
      <w:pPr>
        <w:pStyle w:val="FirstParagraph"/>
        <w:ind w:left="420" w:right="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21" w:name="ref-segawa_bipolar_2018"/>
      <w:bookmarkEnd w:id="21"/>
    </w:p>
    <w:p>
      <w:pPr>
        <w:pStyle w:val="TextBody"/>
        <w:ind w:left="420" w:right="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22" w:name="ref-duval_snow_1999"/>
      <w:bookmarkEnd w:id="22"/>
    </w:p>
    <w:p>
      <w:pPr>
        <w:pStyle w:val="TextBody"/>
        <w:ind w:left="420" w:right="0" w:hanging="420"/>
        <w:rPr/>
      </w:pPr>
      <w:r>
        <w:rPr/>
        <w:t xml:space="preserve">3. Marchant HJ. Snow algae from the Australian Snowy Mountains. </w:t>
      </w:r>
      <w:r>
        <w:rPr>
          <w:i/>
        </w:rPr>
        <w:t>Phycologia</w:t>
      </w:r>
      <w:r>
        <w:rPr/>
        <w:t xml:space="preserve"> 1982; </w:t>
      </w:r>
      <w:r>
        <w:rPr>
          <w:b/>
        </w:rPr>
        <w:t>21</w:t>
      </w:r>
      <w:r>
        <w:rPr/>
        <w:t xml:space="preserve">: 178–184. </w:t>
      </w:r>
      <w:bookmarkStart w:id="23" w:name="ref-marchant_snow_1982"/>
      <w:bookmarkEnd w:id="23"/>
    </w:p>
    <w:p>
      <w:pPr>
        <w:pStyle w:val="TextBody"/>
        <w:ind w:left="420" w:right="0" w:hanging="420"/>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4" w:name="ref-yoshimura_community_1997"/>
      <w:bookmarkEnd w:id="24"/>
    </w:p>
    <w:p>
      <w:pPr>
        <w:pStyle w:val="TextBody"/>
        <w:ind w:left="420" w:right="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5" w:name="ref-vimercati_nieves_2019"/>
      <w:bookmarkEnd w:id="25"/>
    </w:p>
    <w:p>
      <w:pPr>
        <w:pStyle w:val="TextBody"/>
        <w:ind w:left="420" w:right="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6" w:name="ref-gradinger_snow_1996"/>
      <w:bookmarkEnd w:id="26"/>
    </w:p>
    <w:p>
      <w:pPr>
        <w:pStyle w:val="TextBody"/>
        <w:ind w:left="420" w:right="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7" w:name="ref-ganey_role_2017"/>
      <w:bookmarkEnd w:id="27"/>
    </w:p>
    <w:p>
      <w:pPr>
        <w:pStyle w:val="TextBody"/>
        <w:ind w:left="420" w:right="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8" w:name="ref-lutz_biogeography_2016"/>
      <w:bookmarkEnd w:id="28"/>
    </w:p>
    <w:p>
      <w:pPr>
        <w:pStyle w:val="TextBody"/>
        <w:ind w:left="420" w:right="0" w:hanging="420"/>
        <w:rPr/>
      </w:pPr>
      <w:r>
        <w:rPr/>
        <w:t xml:space="preserve">9. Plinius Secundus Maior C. Naturalis Historiae. 1906. Teubner, Lipsiae. </w:t>
      </w:r>
      <w:bookmarkStart w:id="29" w:name="ref-mayhoff_naturalis_1906"/>
      <w:bookmarkEnd w:id="29"/>
    </w:p>
    <w:p>
      <w:pPr>
        <w:pStyle w:val="TextBody"/>
        <w:ind w:left="420" w:right="0" w:hanging="420"/>
        <w:rPr/>
      </w:pPr>
      <w:r>
        <w:rPr/>
        <w:t xml:space="preserve">10. Darwin C 1809-1882. The Voyage of the Beagle. 1959. London : Dent; New York : Dutton, [1959] [©1959]. </w:t>
      </w:r>
      <w:bookmarkStart w:id="30" w:name="ref-darwin_voyage_1959"/>
      <w:bookmarkEnd w:id="30"/>
    </w:p>
    <w:p>
      <w:pPr>
        <w:pStyle w:val="TextBody"/>
        <w:ind w:left="420" w:right="0" w:hanging="420"/>
        <w:rPr/>
      </w:pPr>
      <w:r>
        <w:rPr/>
        <w:t xml:space="preserve">11.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31" w:name="ref-matsuzaki_taxonomic_2019"/>
      <w:bookmarkEnd w:id="31"/>
    </w:p>
    <w:p>
      <w:pPr>
        <w:pStyle w:val="TextBody"/>
        <w:ind w:left="420" w:right="0" w:hanging="420"/>
        <w:rPr/>
      </w:pPr>
      <w:r>
        <w:rPr/>
        <w:t>12. Matsuzaki R, Kawai-Toyooka H, Hara Y, Nozaki H. Revisiting the taxonomic significance of aplanozygote morphologies of two cosmopol</w:t>
      </w:r>
      <w:del w:id="221" w:author="Unknown Author" w:date="2020-01-15T11:36:05Z">
        <w:r>
          <w:rPr/>
          <w:commentReference w:id="25"/>
        </w:r>
      </w:del>
      <w:r>
        <w:rPr/>
        <w:t xml:space="preserve">itan snow species of the genus Chloromonas (Volvocales, Chlorophyceae). </w:t>
      </w:r>
      <w:r>
        <w:rPr>
          <w:i/>
        </w:rPr>
        <w:t>Phycologia</w:t>
      </w:r>
      <w:r>
        <w:rPr/>
        <w:t xml:space="preserve"> 2015; </w:t>
      </w:r>
      <w:r>
        <w:rPr>
          <w:b/>
        </w:rPr>
        <w:t>54</w:t>
      </w:r>
      <w:r>
        <w:rPr/>
        <w:t>: 491–5</w:t>
      </w:r>
      <w:bookmarkStart w:id="32" w:name="ref-matsuzaki_revisiting_2015"/>
      <w:bookmarkEnd w:id="32"/>
      <w:r>
        <w:rPr/>
        <w:t xml:space="preserve">02. </w:t>
      </w:r>
    </w:p>
    <w:p>
      <w:pPr>
        <w:pStyle w:val="TextBody"/>
        <w:ind w:left="420" w:right="0" w:hanging="420"/>
        <w:rPr/>
      </w:pPr>
      <w:r>
        <w:rPr/>
        <w:t xml:space="preserve">13.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33" w:name="ref-shah_astaxanthin-producing_2016"/>
      <w:bookmarkEnd w:id="33"/>
    </w:p>
    <w:p>
      <w:pPr>
        <w:pStyle w:val="TextBody"/>
        <w:ind w:left="420" w:right="0" w:hanging="420"/>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4" w:name="ref-muller_persistent_2001"/>
      <w:bookmarkEnd w:id="34"/>
    </w:p>
    <w:p>
      <w:pPr>
        <w:pStyle w:val="TextBody"/>
        <w:ind w:left="420" w:right="0" w:hanging="420"/>
        <w:rPr/>
      </w:pPr>
      <w:r>
        <w:rPr/>
        <w:t xml:space="preserve">15.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35" w:name="ref-terashima_microbial_2017"/>
      <w:bookmarkEnd w:id="35"/>
    </w:p>
    <w:p>
      <w:pPr>
        <w:pStyle w:val="TextBody"/>
        <w:ind w:left="420" w:right="0" w:hanging="420"/>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6" w:name="ref-lutz_integrated_2015"/>
      <w:bookmarkEnd w:id="36"/>
    </w:p>
    <w:p>
      <w:pPr>
        <w:pStyle w:val="TextBody"/>
        <w:ind w:left="420" w:right="0" w:hanging="420"/>
        <w:rPr/>
      </w:pPr>
      <w:r>
        <w:rPr/>
        <w:t xml:space="preserve">17.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7" w:name="ref-prochazkova_sanguina_2019"/>
      <w:bookmarkEnd w:id="37"/>
    </w:p>
    <w:p>
      <w:pPr>
        <w:pStyle w:val="TextBody"/>
        <w:ind w:left="420" w:right="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8" w:name="ref-remias_ecology_2018"/>
      <w:bookmarkEnd w:id="38"/>
    </w:p>
    <w:p>
      <w:pPr>
        <w:pStyle w:val="TextBody"/>
        <w:ind w:left="420" w:right="0" w:hanging="420"/>
        <w:rPr/>
      </w:pPr>
      <w:r>
        <w:rPr/>
        <w:t xml:space="preserve">19.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9" w:name="ref-remias_insights_2013"/>
      <w:bookmarkEnd w:id="39"/>
    </w:p>
    <w:p>
      <w:pPr>
        <w:pStyle w:val="TextBody"/>
        <w:ind w:left="420" w:right="0" w:hanging="420"/>
        <w:rPr/>
      </w:pPr>
      <w:r>
        <w:rPr/>
        <w:t xml:space="preserve">20.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40" w:name="ref-prochazkova_chloromonas_2018"/>
      <w:bookmarkEnd w:id="40"/>
    </w:p>
    <w:p>
      <w:pPr>
        <w:pStyle w:val="TextBody"/>
        <w:ind w:left="420" w:right="0" w:hanging="420"/>
        <w:rPr/>
      </w:pPr>
      <w:r>
        <w:rPr/>
        <w:t xml:space="preserve">21.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41" w:name="ref-novis_two_2008"/>
      <w:bookmarkEnd w:id="41"/>
    </w:p>
    <w:p>
      <w:pPr>
        <w:pStyle w:val="TextBody"/>
        <w:ind w:left="420" w:right="0" w:hanging="420"/>
        <w:rPr/>
      </w:pPr>
      <w:r>
        <w:rPr/>
        <w:t xml:space="preserve">22.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42" w:name="ref-remias_ecophysiology_2016"/>
      <w:bookmarkEnd w:id="42"/>
    </w:p>
    <w:p>
      <w:pPr>
        <w:pStyle w:val="TextBody"/>
        <w:ind w:left="420" w:right="0" w:hanging="420"/>
        <w:rPr/>
      </w:pPr>
      <w:r>
        <w:rPr/>
        <w:t xml:space="preserve">23.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43" w:name="ref-prochazkova_ecophysiological_2018"/>
      <w:bookmarkEnd w:id="43"/>
    </w:p>
    <w:p>
      <w:pPr>
        <w:pStyle w:val="TextBody"/>
        <w:ind w:left="420" w:right="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4" w:name="ref-soto_microbial_2020"/>
      <w:bookmarkEnd w:id="44"/>
    </w:p>
    <w:p>
      <w:pPr>
        <w:pStyle w:val="TextBody"/>
        <w:ind w:left="420" w:right="0" w:hanging="420"/>
        <w:rPr/>
      </w:pPr>
      <w:r>
        <w:rPr/>
        <w:t xml:space="preserve">25. Remias D, Procházková L, Nedbalová L, Andersen RA, Valentin K. Two new Kremastochrysopsis species, K. Austriaca sp. Nov. And K. Americana sp. Nov. (Chrysophyceae). </w:t>
      </w:r>
      <w:r>
        <w:rPr>
          <w:i/>
        </w:rPr>
        <w:t>Journal of Phycology</w:t>
      </w:r>
      <w:r>
        <w:rPr/>
        <w:t xml:space="preserve"> 2019; jpy.12937. </w:t>
      </w:r>
      <w:bookmarkStart w:id="45" w:name="ref-remias_two_2019"/>
      <w:bookmarkEnd w:id="45"/>
    </w:p>
    <w:p>
      <w:pPr>
        <w:pStyle w:val="TextBody"/>
        <w:ind w:left="420" w:right="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6" w:name="ref-hamilton_primary_2017"/>
      <w:bookmarkEnd w:id="46"/>
    </w:p>
    <w:p>
      <w:pPr>
        <w:pStyle w:val="TextBody"/>
        <w:ind w:left="420" w:right="0" w:hanging="420"/>
        <w:rPr/>
      </w:pPr>
      <w:r>
        <w:rPr/>
        <w:t xml:space="preserve">27. CTAB extraction buffer. </w:t>
      </w:r>
      <w:r>
        <w:rPr>
          <w:i/>
        </w:rPr>
        <w:t>Cold Spring Harbor Protocols</w:t>
      </w:r>
      <w:r>
        <w:rPr/>
        <w:t xml:space="preserve"> 2009; </w:t>
      </w:r>
      <w:r>
        <w:rPr>
          <w:b/>
        </w:rPr>
        <w:t>2009</w:t>
      </w:r>
      <w:r>
        <w:rPr/>
        <w:t xml:space="preserve">: pdb.rec11984. </w:t>
      </w:r>
      <w:bookmarkStart w:id="47" w:name="ref-noauthor_ctab_2009"/>
      <w:bookmarkEnd w:id="47"/>
    </w:p>
    <w:p>
      <w:pPr>
        <w:pStyle w:val="TextBody"/>
        <w:ind w:left="420" w:right="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8" w:name="ref-cubero_dna_1999"/>
      <w:bookmarkEnd w:id="48"/>
    </w:p>
    <w:p>
      <w:pPr>
        <w:pStyle w:val="TextBody"/>
        <w:ind w:left="420" w:right="0" w:hanging="420"/>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9" w:name="ref-wang_optimal_2014"/>
      <w:bookmarkEnd w:id="49"/>
    </w:p>
    <w:p>
      <w:pPr>
        <w:pStyle w:val="TextBody"/>
        <w:ind w:left="420" w:right="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50" w:name="ref-meyer_illumina_2010"/>
      <w:bookmarkEnd w:id="50"/>
    </w:p>
    <w:p>
      <w:pPr>
        <w:pStyle w:val="TextBody"/>
        <w:ind w:left="420" w:right="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51" w:name="ref-martin_cutadapt_2011"/>
      <w:bookmarkEnd w:id="51"/>
    </w:p>
    <w:p>
      <w:pPr>
        <w:pStyle w:val="TextBody"/>
        <w:ind w:left="420" w:right="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52" w:name="ref-callahan_dada2_2016"/>
      <w:bookmarkEnd w:id="52"/>
    </w:p>
    <w:p>
      <w:pPr>
        <w:pStyle w:val="TextBody"/>
        <w:ind w:left="420" w:right="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3" w:name="ref-murali_idtaxa_2018"/>
      <w:bookmarkEnd w:id="53"/>
    </w:p>
    <w:p>
      <w:pPr>
        <w:pStyle w:val="TextBody"/>
        <w:ind w:left="420" w:right="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4" w:name="ref-quast_silva_2013"/>
      <w:bookmarkEnd w:id="54"/>
    </w:p>
    <w:p>
      <w:pPr>
        <w:pStyle w:val="TextBody"/>
        <w:ind w:left="420" w:right="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5" w:name="ref-maaten_visualizing_2008"/>
      <w:bookmarkEnd w:id="55"/>
    </w:p>
    <w:p>
      <w:pPr>
        <w:pStyle w:val="TextBody"/>
        <w:ind w:left="420" w:right="0" w:hanging="420"/>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6" w:name="ref-hahsler_dbscan_2019"/>
      <w:bookmarkEnd w:id="56"/>
    </w:p>
    <w:p>
      <w:pPr>
        <w:pStyle w:val="TextBody"/>
        <w:ind w:left="420" w:right="0" w:hanging="420"/>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7" w:name="ref-nguyen_iq-tree%252525252525253A_2015"/>
      <w:bookmarkEnd w:id="57"/>
    </w:p>
    <w:p>
      <w:pPr>
        <w:pStyle w:val="TextBody"/>
        <w:ind w:left="420" w:right="0" w:hanging="420"/>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8" w:name="ref-lozupone_unifrac_2005"/>
      <w:bookmarkEnd w:id="58"/>
      <w:r>
        <w:rPr/>
        <w:tab/>
      </w:r>
    </w:p>
    <w:p>
      <w:pPr>
        <w:pStyle w:val="TextBody"/>
        <w:ind w:left="420" w:right="0" w:hanging="420"/>
        <w:rPr/>
      </w:pPr>
      <w:r>
        <w:rPr/>
        <w:t xml:space="preserve">39.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9" w:name="ref-nozaki_differences_2002"/>
      <w:bookmarkEnd w:id="59"/>
    </w:p>
    <w:p>
      <w:pPr>
        <w:pStyle w:val="TextBody"/>
        <w:ind w:left="420" w:right="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60" w:name="ref-hall_assessment_2010"/>
      <w:bookmarkEnd w:id="60"/>
    </w:p>
    <w:p>
      <w:pPr>
        <w:pStyle w:val="TextBody"/>
        <w:ind w:left="420" w:right="0" w:hanging="420"/>
        <w:rPr/>
      </w:pPr>
      <w:r>
        <w:rPr/>
        <w:t xml:space="preserve">41.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61" w:name="ref-stibal_growth_2005"/>
      <w:bookmarkEnd w:id="61"/>
    </w:p>
    <w:p>
      <w:pPr>
        <w:pStyle w:val="TextBody"/>
        <w:ind w:left="420" w:right="0" w:hanging="420"/>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62" w:name="ref-tesson_airborne_2016"/>
      <w:bookmarkEnd w:id="62"/>
    </w:p>
    <w:p>
      <w:pPr>
        <w:pStyle w:val="TextBody"/>
        <w:ind w:left="420" w:right="0" w:hanging="420"/>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3" w:name="ref-bidigare_evidence_1993"/>
      <w:bookmarkStart w:id="64" w:name="refs"/>
      <w:bookmarkEnd w:id="63"/>
      <w:bookmarkEnd w:id="64"/>
    </w:p>
    <w:p>
      <w:pPr>
        <w:pStyle w:val="Heading5"/>
        <w:rPr/>
      </w:pPr>
      <w:bookmarkStart w:id="65" w:name="pagebreak-3"/>
      <w:r>
        <w:rPr/>
        <w:t>pagebreak</w:t>
      </w:r>
      <w:bookmarkEnd w:id="65"/>
    </w:p>
    <w:p>
      <w:pPr>
        <w:pStyle w:val="Heading1"/>
        <w:suppressLineNumbers/>
        <w:rPr/>
      </w:pPr>
      <w:bookmarkStart w:id="66" w:name="figure-legends"/>
      <w:r>
        <w:rPr/>
        <w:t>Figure legends</w:t>
      </w:r>
      <w:bookmarkEnd w:id="66"/>
    </w:p>
    <w:p>
      <w:pPr>
        <w:pStyle w:val="FirstParagraph"/>
        <w:rPr/>
      </w:pPr>
      <w:r>
        <w:rPr>
          <w:b/>
        </w:rPr>
        <w:t>Figure 1.</w:t>
      </w:r>
      <w:r>
        <w:rPr/>
        <w:t xml:space="preserve"> Representative photographs of snow algae. </w:t>
      </w:r>
      <w:r>
        <w:rPr>
          <w:b/>
          <w:bCs/>
        </w:rPr>
        <w:t>A.</w:t>
      </w:r>
      <w:r>
        <w:rPr/>
        <w:t xml:space="preserve"> Red snow bloom above treeline at sample site G1.1 (see </w:t>
      </w:r>
      <w:r>
        <w:rPr/>
        <w:t>Supplementary Table S1</w:t>
      </w:r>
      <w:r>
        <w:rPr/>
        <w:t xml:space="preserve"> for coordinates). </w:t>
      </w:r>
      <w:r>
        <w:rPr>
          <w:b/>
          <w:bCs/>
        </w:rPr>
        <w:t xml:space="preserve">B. </w:t>
      </w:r>
      <w:ins w:id="222" w:author="Unknown Author" w:date="2020-01-15T11:36:23Z">
        <w:r>
          <w:rPr>
            <w:b w:val="false"/>
            <w:bCs w:val="false"/>
          </w:rPr>
          <w:t>P</w:t>
        </w:r>
      </w:ins>
      <w:r>
        <w:rPr/>
        <w:t>hoto</w:t>
      </w:r>
      <w:ins w:id="223" w:author="Unknown Author" w:date="2020-01-15T11:36:26Z">
        <w:r>
          <w:rPr/>
          <w:t>micro</w:t>
        </w:r>
      </w:ins>
      <w:r>
        <w:rPr/>
        <w:t>graph</w:t>
      </w:r>
      <w:del w:id="224" w:author="Unknown Author" w:date="2020-01-15T11:36:13Z">
        <w:r>
          <w:rPr/>
          <w:commentReference w:id="26"/>
        </w:r>
      </w:del>
      <w:r>
        <w:rPr/>
        <w:t xml:space="preserve">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m, all microphotos</w:t>
      </w:r>
      <w:del w:id="225" w:author="Unknown Author" w:date="2020-01-15T11:36:15Z">
        <w:r>
          <w:rPr/>
          <w:commentReference w:id="27"/>
        </w:r>
      </w:del>
      <w:r>
        <w:rPr/>
        <w:t xml:space="preserve"> taken using 63x objectives with DIC. </w:t>
      </w:r>
      <w:r>
        <w:rPr>
          <w:b/>
          <w:bCs/>
        </w:rPr>
        <w:t xml:space="preserve">C. </w:t>
      </w:r>
      <w:r>
        <w:rPr/>
        <w:t xml:space="preserve">Snow runnels in a forest clearing containing snow algae (inset). </w:t>
      </w:r>
      <w:r>
        <w:rPr>
          <w:b/>
          <w:bCs/>
        </w:rPr>
        <w:t xml:space="preserve">D. </w:t>
      </w:r>
      <w:del w:id="226" w:author="Unknown Author" w:date="2020-01-15T11:37:00Z">
        <w:r>
          <w:rPr>
            <w:b/>
            <w:bCs/>
          </w:rPr>
          <w:delText>hotograph</w:delText>
        </w:r>
      </w:del>
      <w:del w:id="227" w:author="Unknown Author" w:date="2020-01-15T11:36:55Z">
        <w:r>
          <w:rPr>
            <w:b/>
            <w:bCs/>
          </w:rPr>
          <w:delText>Microp</w:delText>
        </w:r>
      </w:del>
      <w:ins w:id="228" w:author="Unknown Author" w:date="2020-01-15T11:37:00Z">
        <w:r>
          <w:rPr>
            <w:b w:val="false"/>
            <w:bCs w:val="false"/>
          </w:rPr>
          <w:t>P</w:t>
        </w:r>
      </w:ins>
      <w:ins w:id="229" w:author="Unknown Author" w:date="2020-01-15T11:37:00Z">
        <w:r>
          <w:rPr>
            <w:b w:val="false"/>
            <w:bCs w:val="false"/>
          </w:rPr>
          <w:t>hoto</w:t>
        </w:r>
      </w:ins>
      <w:ins w:id="230" w:author="Unknown Author" w:date="2020-01-15T11:37:00Z">
        <w:r>
          <w:rPr>
            <w:b w:val="false"/>
            <w:bCs w:val="false"/>
          </w:rPr>
          <w:t>micro</w:t>
        </w:r>
      </w:ins>
      <w:ins w:id="231" w:author="Unknown Author" w:date="2020-01-15T11:37:00Z">
        <w:r>
          <w:rPr>
            <w:b w:val="false"/>
            <w:bCs w:val="false"/>
          </w:rPr>
          <w:t>graph</w:t>
        </w:r>
      </w:ins>
      <w:r>
        <w:rPr/>
        <w:t xml:space="preserve">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w:t>
      </w:r>
      <w:del w:id="232" w:author="Unknown Author" w:date="2020-01-15T11:37:02Z">
        <w:r>
          <w:rPr/>
          <w:delText>Microphotograph</w:delText>
        </w:r>
      </w:del>
      <w:ins w:id="233" w:author="Unknown Author" w:date="2020-01-15T11:37:02Z">
        <w:r>
          <w:rPr>
            <w:b w:val="false"/>
            <w:bCs w:val="false"/>
          </w:rPr>
          <w:t>P</w:t>
        </w:r>
      </w:ins>
      <w:ins w:id="234" w:author="Unknown Author" w:date="2020-01-15T11:37:02Z">
        <w:r>
          <w:rPr/>
          <w:t>hoto</w:t>
        </w:r>
      </w:ins>
      <w:ins w:id="235" w:author="Unknown Author" w:date="2020-01-15T11:37:02Z">
        <w:r>
          <w:rPr/>
          <w:t>micro</w:t>
        </w:r>
      </w:ins>
      <w:ins w:id="236" w:author="Unknown Author" w:date="2020-01-15T11:37:02Z">
        <w:r>
          <w:rPr/>
          <w:t>graph</w:t>
        </w:r>
      </w:ins>
      <w:r>
        <w:rPr/>
        <w:t xml:space="preserve"> of bronze snow containing </w:t>
      </w:r>
      <w:r>
        <w:rPr>
          <w:i/>
          <w:iCs/>
        </w:rPr>
        <w:t>Chloromonas cf. brevispina</w:t>
      </w:r>
      <w:r>
        <w:rPr/>
        <w:t xml:space="preserve"> (Cb) and </w:t>
      </w:r>
      <w:r>
        <w:rPr>
          <w:i/>
        </w:rPr>
        <w:t>Chloromonas cf. nivalis</w:t>
      </w:r>
      <w:r>
        <w:rPr/>
        <w:t xml:space="preserve"> (Cn).</w:t>
      </w:r>
    </w:p>
    <w:p>
      <w:pPr>
        <w:pStyle w:val="TextBody"/>
        <w:ind w:left="0" w:right="0" w:hanging="0"/>
        <w:rPr/>
      </w:pPr>
      <w:r>
        <w:rPr>
          <w:b/>
        </w:rPr>
        <w:t>Figure 2.</w:t>
      </w:r>
      <w:r>
        <w:rPr/>
        <w:t xml:space="preserve"> Ordination plots showing genetic distances between </w:t>
      </w:r>
      <w:r>
        <w:rPr>
          <w:i/>
        </w:rPr>
        <w:t>rbcL</w:t>
      </w:r>
      <w:r>
        <w:rPr/>
        <w:t xml:space="preserve"> ASVs. </w:t>
      </w:r>
      <w:r>
        <w:rPr>
          <w:b/>
          <w:bCs/>
        </w:rPr>
        <w:t>A.</w:t>
      </w:r>
      <w:r>
        <w:rPr/>
        <w:t xml:space="preserve"> Multidimensional scaling (MDS) plot. Taxonomy (assigned by IDTaxa) indicated by colour, and size of point is proportional to cumulative relative abundance. Dotted ellipses show OTU clusters. Stress = 0.13. </w:t>
      </w:r>
      <w:r>
        <w:rPr>
          <w:b/>
          <w:bCs/>
        </w:rPr>
        <w:t>B.</w:t>
      </w:r>
      <w:r>
        <w:rPr/>
        <w:t xml:space="preserve"> t-Distributed Stochastic Neighbor Embedding (t-SNE) dimensionality reduction of snow algae </w:t>
      </w:r>
      <w:r>
        <w:rPr>
          <w:i/>
        </w:rPr>
        <w:t>rbcL</w:t>
      </w:r>
      <w:r>
        <w:rPr/>
        <w:t xml:space="preserve"> ASVs. Dotted lines indicate OTUs. Perplexity = 30.</w:t>
      </w:r>
    </w:p>
    <w:p>
      <w:pPr>
        <w:pStyle w:val="TextBody"/>
        <w:ind w:left="0" w:right="0" w:hanging="0"/>
        <w:rPr/>
      </w:pPr>
      <w:r>
        <w:rPr>
          <w:b/>
        </w:rPr>
        <w:t xml:space="preserve">Figure 3. </w:t>
      </w:r>
      <w:r>
        <w:rPr/>
        <w:t xml:space="preserve">Non-metric multidimensional scaling (NMDS) showing </w:t>
      </w:r>
      <w:r>
        <w:rPr>
          <w:i/>
        </w:rPr>
        <w:t>rbcL</w:t>
      </w:r>
      <w:r>
        <w:rPr/>
        <w:t xml:space="preserve"> UniFrac distances between samples. Each point represents a sample, which is labelled by sample ID and elevation (colour).</w:t>
      </w:r>
    </w:p>
    <w:p>
      <w:pPr>
        <w:pStyle w:val="TextBody"/>
        <w:spacing w:before="180" w:after="180"/>
        <w:ind w:left="0" w:right="0" w:hanging="0"/>
        <w:rPr/>
      </w:pPr>
      <w:r>
        <w:rPr>
          <w:b/>
        </w:rPr>
        <w:t>Figure 4.</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u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sectPr>
      <w:headerReference w:type="default" r:id="rId5"/>
      <w:footerReference w:type="default" r:id="rId6"/>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1-14T13:52:00Z" w:initials="MOU">
    <w:p>
      <w:r>
        <w:rPr>
          <w:rFonts w:ascii="Liberation Serif" w:hAnsi="Liberation Serif" w:eastAsia="DejaVu Sans"/>
          <w:lang w:val="en-US" w:eastAsia="en-US" w:bidi="en-US"/>
        </w:rPr>
        <w:t xml:space="preserve">We did discuss this before and can revisit it on the phone tomorrow. </w:t>
      </w:r>
    </w:p>
  </w:comment>
  <w:comment w:id="1" w:author="Microsoft Office User" w:date="2020-01-15T10:08:00Z" w:initials="MOU">
    <w:p>
      <w:r>
        <w:rPr>
          <w:rFonts w:ascii="Liberation Serif" w:hAnsi="Liberation Serif" w:eastAsia="DejaVu Sans"/>
          <w:lang w:val="en-US" w:eastAsia="en-US" w:bidi="en-US"/>
        </w:rPr>
        <w:t>This isn’t the right word. I suggested “previously unidentified” – why don’t you like that? It is more accurate and more precise.</w:t>
      </w:r>
    </w:p>
  </w:comment>
  <w:comment w:id="2" w:author="Microsoft Office User" w:date="2020-01-15T10:16:00Z" w:initials="MOU">
    <w:p>
      <w:r>
        <w:rPr>
          <w:rFonts w:ascii="Liberation Serif" w:hAnsi="Liberation Serif" w:eastAsia="DejaVu Sans"/>
          <w:lang w:val="en-US" w:eastAsia="en-US" w:bidi="en-US"/>
        </w:rPr>
        <w:t>You love the “, and” construction, but it is not always effective. You didn’t like my previous correction, so I’ve tried another. Please don’t revert to “, and”</w:t>
      </w:r>
    </w:p>
  </w:comment>
  <w:comment w:id="3" w:author="Unknown Author" w:date="2020-01-15T11:46:30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ransition</w:t>
      </w:r>
    </w:p>
  </w:comment>
  <w:comment w:id="4" w:author="Microsoft Office User" w:date="2020-01-15T10:33:00Z" w:initials="MOU">
    <w:p>
      <w:r>
        <w:rPr>
          <w:rFonts w:ascii="Liberation Serif" w:hAnsi="Liberation Serif" w:eastAsia="DejaVu Sans"/>
          <w:lang w:val="en-US" w:eastAsia="en-US" w:bidi="en-US"/>
        </w:rPr>
        <w:t>This topic sentence begs for a very brief review of what is known. One or two sentences and then our questions.</w:t>
      </w:r>
    </w:p>
  </w:comment>
  <w:comment w:id="5" w:author="Microsoft Office User" w:date="2020-01-14T15:09:00Z" w:initials="MOU">
    <w:p>
      <w:r>
        <w:rPr>
          <w:rFonts w:ascii="Liberation Serif" w:hAnsi="Liberation Serif" w:eastAsia="DejaVu Sans"/>
          <w:lang w:val="en-US" w:eastAsia="en-US" w:bidi="en-US"/>
        </w:rPr>
        <w:t>It isn’t correct to say that the blooms caused themselves</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comment>
  <w:comment w:id="6" w:author="Microsoft Office User" w:date="2020-01-14T15:11:00Z" w:initials="MOU">
    <w:p>
      <w:r>
        <w:rPr>
          <w:rFonts w:ascii="Liberation Serif" w:hAnsi="Liberation Serif" w:eastAsia="DejaVu Sans"/>
          <w:lang w:val="en-US" w:eastAsia="en-US" w:bidi="en-US"/>
        </w:rPr>
        <w:t>I STILL don’t understand the why and how of this? Most importantly, how did this prevent counting the same cell twice? This needs to be explained.</w:t>
      </w:r>
    </w:p>
  </w:comment>
  <w:comment w:id="7" w:author="Microsoft Office User" w:date="2020-01-14T15:36:00Z" w:initials="MOU">
    <w:p>
      <w:r>
        <w:rPr>
          <w:rFonts w:ascii="Liberation Serif" w:hAnsi="Liberation Serif" w:eastAsia="DejaVu Sans"/>
          <w:lang w:val="en-US" w:eastAsia="en-US" w:bidi="en-US"/>
        </w:rPr>
        <w:t>EXCEPT: I thought it was Remais who claimed this limited distribution and his work is based on morphology, no??</w:t>
      </w:r>
    </w:p>
  </w:comment>
  <w:comment w:id="8" w:author="Unknown Author" w:date="2020-01-14T16:33:00Z" w:initials="">
    <w:p>
      <w:r>
        <w:rPr>
          <w:rFonts w:ascii="Liberation Serif" w:hAnsi="Liberation Serif" w:eastAsia="DejaVu Sans"/>
          <w:i/>
          <w:sz w:val="16"/>
          <w:lang w:val="en-US" w:eastAsia="en-US" w:bidi="en-US"/>
        </w:rPr>
        <w:t>Reply to Microsoft Office User (2020-01-14, 15:36): "..."</w:t>
      </w:r>
    </w:p>
    <w:p>
      <w:r>
        <w:rPr>
          <w:rFonts w:ascii="Liberation Serif" w:hAnsi="Liberation Serif" w:eastAsia="DejaVu Sans"/>
          <w:sz w:val="20"/>
          <w:lang w:val="en-US" w:eastAsia="en-US" w:bidi="en-US"/>
        </w:rPr>
        <w:t>My point is that it was not detected in 18S metabarcoding</w:t>
      </w:r>
    </w:p>
  </w:comment>
  <w:comment w:id="9" w:author="Microsoft Office User" w:date="2020-01-15T10:46:00Z" w:initials="MOU">
    <w:p>
      <w:r>
        <w:rPr>
          <w:rFonts w:ascii="Liberation Serif" w:hAnsi="Liberation Serif" w:eastAsia="DejaVu Sans"/>
          <w:lang w:val="en-US" w:eastAsia="en-US" w:bidi="en-US"/>
        </w:rPr>
        <w:t>Do you have evidence that these are “novel” as in really different?</w:t>
      </w:r>
    </w:p>
  </w:comment>
  <w:comment w:id="10" w:author="Microsoft Office User" w:date="2020-01-14T15:46:00Z" w:initials="MOU">
    <w:p>
      <w:r>
        <w:rPr>
          <w:rFonts w:ascii="Liberation Serif" w:hAnsi="Liberation Serif" w:eastAsia="DejaVu Sans"/>
          <w:lang w:val="en-US" w:eastAsia="en-US" w:bidi="en-US"/>
        </w:rPr>
        <w:t>I don’t know what this means.</w:t>
      </w:r>
    </w:p>
  </w:comment>
  <w:comment w:id="11" w:author="Microsoft Office User" w:date="2020-01-15T10:48:00Z" w:initials="MOU">
    <w:p>
      <w:r>
        <w:rPr>
          <w:rFonts w:ascii="Liberation Serif" w:hAnsi="Liberation Serif" w:eastAsia="DejaVu Sans"/>
          <w:lang w:val="en-US" w:eastAsia="en-US" w:bidi="en-US"/>
        </w:rPr>
        <w:t>I STILL don’t know what this means</w:t>
      </w:r>
    </w:p>
  </w:comment>
  <w:comment w:id="12" w:author="Microsoft Office User" w:date="2020-01-15T10:50:00Z" w:initials="MOU">
    <w:p>
      <w:r>
        <w:rPr>
          <w:rFonts w:ascii="Liberation Serif" w:hAnsi="Liberation Serif" w:eastAsia="DejaVu Sans"/>
          <w:lang w:val="en-US" w:eastAsia="en-US" w:bidi="en-US"/>
        </w:rPr>
        <w:t>You are talking about looking for the presence/absence of one specific thing. I don’t see how this is a correlation.</w:t>
      </w:r>
    </w:p>
  </w:comment>
  <w:comment w:id="13" w:author="Unknown Author" w:date="2020-01-14T16:34:00Z" w:initials="">
    <w:p>
      <w:r>
        <w:rPr>
          <w:rFonts w:ascii="Liberation Serif" w:hAnsi="Liberation Serif" w:eastAsia="DejaVu Sans"/>
          <w:i/>
          <w:sz w:val="16"/>
          <w:lang w:val="en-US" w:eastAsia="en-US" w:bidi="en-US"/>
        </w:rPr>
        <w:t>Reply to Microsoft Office User (2020-01-14, 15:45): "..."</w:t>
      </w:r>
    </w:p>
    <w:p>
      <w:r>
        <w:rPr>
          <w:rFonts w:ascii="Liberation Serif" w:hAnsi="Liberation Serif" w:eastAsia="DejaVu Sans"/>
          <w:sz w:val="20"/>
          <w:lang w:val="en-US" w:eastAsia="en-US" w:bidi="en-US"/>
        </w:rPr>
        <w:t xml:space="preserve">its super different from everything else in rbcl, so we would expect to see a corresponding otu in 18s. </w:t>
      </w:r>
    </w:p>
  </w:comment>
  <w:comment w:id="14" w:author="Microsoft Office User" w:date="2020-01-14T15:45:00Z" w:initials="MOU">
    <w:p>
      <w:r>
        <w:rPr>
          <w:rFonts w:ascii="Liberation Serif" w:hAnsi="Liberation Serif" w:eastAsia="DejaVu Sans"/>
          <w:lang w:val="en-US" w:eastAsia="en-US" w:bidi="en-US"/>
        </w:rPr>
        <w:t>I don’t see how not finding a pattern in 18S means anything after all that has gone before in this paper.</w:t>
      </w:r>
    </w:p>
  </w:comment>
  <w:comment w:id="15" w:author="Microsoft Office User" w:date="2020-01-14T15:47:00Z" w:initials="MOU">
    <w:p>
      <w:r>
        <w:rPr>
          <w:rFonts w:ascii="Liberation Serif" w:hAnsi="Liberation Serif" w:eastAsia="DejaVu Sans"/>
          <w:lang w:val="en-US" w:eastAsia="en-US" w:bidi="en-US"/>
        </w:rPr>
        <w:t xml:space="preserve">Huh? Are you saying that the sequence can be more variable within a species than between species? IF this is true for rbcL then this needs to be introduced and thoroughly discussed WAY earlier. But maybe you meant to say something else? What? </w:t>
      </w:r>
    </w:p>
  </w:comment>
  <w:comment w:id="16" w:author="Unknown Author" w:date="2020-01-14T16:36:00Z" w:initials="">
    <w:p>
      <w:r>
        <w:rPr>
          <w:rFonts w:ascii="Liberation Serif" w:hAnsi="Liberation Serif" w:eastAsia="DejaVu Sans"/>
          <w:i/>
          <w:sz w:val="16"/>
          <w:lang w:val="en-US" w:eastAsia="en-US" w:bidi="en-US"/>
        </w:rPr>
        <w:t>Reply to Microsoft Office User (2020-01-14, 15:47): "..."</w:t>
      </w:r>
    </w:p>
    <w:p>
      <w:r>
        <w:rPr>
          <w:rFonts w:ascii="Liberation Serif" w:hAnsi="Liberation Serif" w:eastAsia="DejaVu Sans"/>
          <w:sz w:val="20"/>
          <w:lang w:val="en-US" w:eastAsia="en-US" w:bidi="en-US"/>
        </w:rPr>
        <w:t>I mean, not all species form distinct ASV clusters, there is going to be some overlap. Using 18S, entire genera are so similar they don’t form distinct clusters you can’t resolve them, so they are low taxonomic resolution</w:t>
      </w:r>
    </w:p>
  </w:comment>
  <w:comment w:id="17" w:author="Microsoft Office User" w:date="2020-01-14T15:46:00Z" w:initials="MOU">
    <w:p>
      <w:r>
        <w:rPr>
          <w:rFonts w:ascii="Liberation Serif" w:hAnsi="Liberation Serif" w:eastAsia="DejaVu Sans"/>
          <w:lang w:val="en-US" w:eastAsia="en-US" w:bidi="en-US"/>
        </w:rPr>
        <w:t>I don’t know what this means.</w:t>
      </w:r>
    </w:p>
  </w:comment>
  <w:comment w:id="18" w:author="Unknown Author" w:date="2020-01-14T16:36:00Z" w:initials="">
    <w:p>
      <w:r>
        <w:rPr>
          <w:rFonts w:ascii="Liberation Serif" w:hAnsi="Liberation Serif" w:eastAsia="DejaVu Sans"/>
          <w:i/>
          <w:sz w:val="16"/>
          <w:lang w:val="en-US" w:eastAsia="en-US" w:bidi="en-US"/>
        </w:rPr>
        <w:t>Reply to Microsoft Office User (2020-01-14, 15:46): "..."</w:t>
      </w:r>
    </w:p>
    <w:p>
      <w:r>
        <w:rPr>
          <w:rFonts w:ascii="Liberation Serif" w:hAnsi="Liberation Serif" w:eastAsia="DejaVu Sans"/>
          <w:sz w:val="20"/>
          <w:lang w:val="en-US" w:eastAsia="en-US" w:bidi="en-US"/>
        </w:rPr>
        <w:t>we detected two novel chloromonas otus</w:t>
      </w:r>
    </w:p>
  </w:comment>
  <w:comment w:id="19" w:author="Microsoft Office User" w:date="2020-01-15T11:06:00Z" w:initials="MOU">
    <w:p>
      <w:r>
        <w:rPr>
          <w:rFonts w:ascii="Liberation Serif" w:hAnsi="Liberation Serif" w:eastAsia="DejaVu Sans"/>
          <w:lang w:val="en-US" w:eastAsia="en-US" w:bidi="en-US"/>
        </w:rPr>
        <w:t>This is confusing. I think I know what you mean, but I am not sure.</w:t>
      </w:r>
    </w:p>
  </w:comment>
  <w:comment w:id="20" w:author="Microsoft Office User" w:date="2020-01-14T15:56:00Z" w:initials="MOU">
    <w:p>
      <w:r>
        <w:rPr>
          <w:rFonts w:ascii="Liberation Serif" w:hAnsi="Liberation Serif" w:eastAsia="DejaVu Sans"/>
          <w:lang w:val="en-US" w:eastAsia="en-US" w:bidi="en-US"/>
        </w:rPr>
        <w:t xml:space="preserve">I have said this before, but it doesn’t appear in this whole paragraph on the elevation pattern and I am wondering why you don’t mention it. Please explain this to me: I think that the biggest single variable on the elevation gradient is the daylength at the time of melt. Shorter days for the lower guys and longer days for the high ones. Daylength is critical for all sorts of stuff in the plant kingdom. Surely it deserves a mention here. In fact, I INSIST. UNLESS YOU CAN EXPLAIN THIS OMMISSION, IT NEEDS A PROMINENT MENTION IN THIS PARAGRAPH. Why do you think light intensity, moisture and chemistry vary with elevation so dramatically and reliably as to produce the pattern observed? I simply don’t buy these as particularly plausible. </w:t>
      </w:r>
    </w:p>
  </w:comment>
  <w:comment w:id="21" w:author="Unknown Author" w:date="2020-01-14T22:49:00Z" w:initials="">
    <w:p>
      <w:r>
        <w:rPr>
          <w:rFonts w:ascii="Liberation Serif" w:hAnsi="Liberation Serif" w:eastAsia="DejaVu Sans"/>
          <w:i/>
          <w:sz w:val="16"/>
          <w:lang w:val="en-US" w:eastAsia="en-US" w:bidi="en-US"/>
        </w:rPr>
        <w:t>Reply to Microsoft Office User (2020-01-14, 15:56): "..."</w:t>
      </w:r>
    </w:p>
    <w:p>
      <w:r>
        <w:rPr>
          <w:rFonts w:ascii="Liberation Serif" w:hAnsi="Liberation Serif" w:eastAsia="DejaVu Sans"/>
          <w:sz w:val="20"/>
          <w:lang w:val="en-US" w:eastAsia="en-US" w:bidi="en-US"/>
        </w:rPr>
        <w:t>Solstice is June 21, so day length for May 21= July 21. If day length were a big factor, we would expect to see similar communities  May 21 and July 21, which is not what we found</w:t>
      </w:r>
    </w:p>
  </w:comment>
  <w:comment w:id="22" w:author="Microsoft Office User" w:date="2020-01-14T16:02:00Z" w:initials="MOU">
    <w:p>
      <w:r>
        <w:rPr>
          <w:rFonts w:ascii="Liberation Serif" w:hAnsi="Liberation Serif" w:eastAsia="DejaVu Sans"/>
          <w:lang w:val="en-US" w:eastAsia="en-US" w:bidi="en-US"/>
        </w:rPr>
        <w:t xml:space="preserve">This is a confusing. Are you saying that we think alpine blooms are more diverse than polar blooms or that all other studies missed the diversity. This paragraph needs clarification. </w:t>
      </w:r>
    </w:p>
  </w:comment>
  <w:comment w:id="23" w:author="Microsoft Office User" w:date="2020-01-14T16:03:00Z" w:initials="MOU">
    <w:p>
      <w:r>
        <w:rPr>
          <w:rFonts w:ascii="Liberation Serif" w:hAnsi="Liberation Serif" w:eastAsia="DejaVu Sans"/>
          <w:lang w:val="en-US" w:eastAsia="en-US" w:bidi="en-US"/>
        </w:rPr>
        <w:t xml:space="preserve">There is a missed opportunity here to talk about the complexity of planktonic communities and the interactions and that we want to know whether there are other types of organisms that specifically associate with the different species of snow algae… or something like that. </w:t>
      </w:r>
    </w:p>
  </w:comment>
  <w:comment w:id="24" w:author="Microsoft Office User" w:date="2020-01-15T11:09:00Z" w:initials="MOU">
    <w:p>
      <w:r>
        <w:rPr>
          <w:rFonts w:ascii="Liberation Serif" w:hAnsi="Liberation Serif" w:eastAsia="DejaVu Sans"/>
          <w:lang w:val="en-US" w:eastAsia="en-US" w:bidi="en-US"/>
        </w:rPr>
        <w:t>This final paragraph needs considerable strengthening.</w:t>
      </w:r>
    </w:p>
  </w:comment>
  <w:comment w:id="25" w:author="Unknown Author" w:date="2020-01-14T08:48:00Z" w:initials="">
    <w:p>
      <w:r>
        <w:rPr>
          <w:rFonts w:ascii="Liberation Serif" w:hAnsi="Liberation Serif" w:eastAsia="DejaVu Sans"/>
          <w:sz w:val="20"/>
          <w:lang w:val="en-US" w:eastAsia="en-US" w:bidi="en-US"/>
        </w:rPr>
        <w:t>this should go with the other metabarcoding stuff above?</w:t>
      </w:r>
    </w:p>
  </w:comment>
  <w:comment w:id="26" w:author="Microsoft Office User" w:date="2020-01-14T16:06:00Z" w:initials="MOU">
    <w:p>
      <w:r>
        <w:rPr>
          <w:rFonts w:ascii="Liberation Serif" w:hAnsi="Liberation Serif" w:eastAsia="DejaVu Sans"/>
          <w:lang w:val="en-US" w:eastAsia="en-US" w:bidi="en-US"/>
        </w:rPr>
        <w:t xml:space="preserve">Centrifuge is now a verb, so what do I know, BUT I keep correcting this to photo micrograph for a reason. Historically, there were micrographs – drawings of things people saw when looking through a microscope. Then, we learned how to take photos through the microscope and those images were called photo-micrographs. That was the correct form. I like to use it because it retains the history. But who knows what you dang mils have done to the language!! To me, microphotograph is a very very small photograph. I think it is the wrong word to use. </w:t>
      </w:r>
    </w:p>
    <w:p>
      <w:r>
        <w:rPr>
          <w:rFonts w:ascii="Liberation Serif" w:hAnsi="Liberation Serif" w:eastAsia="DejaVu Sans"/>
          <w:lang w:val="en-US" w:eastAsia="en-US" w:bidi="en-US"/>
        </w:rPr>
      </w:r>
    </w:p>
  </w:comment>
  <w:comment w:id="27" w:author="Microsoft Office User" w:date="2020-01-14T16:10:00Z" w:initials="MOU">
    <w:p>
      <w:r>
        <w:rPr>
          <w:rFonts w:ascii="Liberation Serif" w:hAnsi="Liberation Serif" w:eastAsia="DejaVu Sans"/>
          <w:lang w:val="en-US" w:eastAsia="en-US" w:bidi="en-US"/>
        </w:rPr>
        <w:t>Definitely wrong</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4</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rFonts w:ascii="Times New Roman" w:hAnsi="Times New Roman"/>
        <w:sz w:val="20"/>
        <w:szCs w:val="20"/>
      </w:rPr>
    </w:pPr>
    <w:bookmarkStart w:id="67" w:name="MendeleyTempCursorBookmark"/>
    <w:bookmarkEnd w:id="67"/>
    <w:r>
      <w:rPr>
        <w:rFonts w:ascii="Times New Roman" w:hAnsi="Times New Roman"/>
        <w:sz w:val="20"/>
        <w:szCs w:val="20"/>
      </w:rPr>
      <w:t>Variation in snow algae blooms</w:t>
    </w:r>
  </w:p>
</w:hdr>
</file>

<file path=word/settings.xml><?xml version="1.0" encoding="utf-8"?>
<w:settings xmlns:w="http://schemas.openxmlformats.org/wordprocessingml/2006/main">
  <w:zoom w:percent="80"/>
  <w:trackRevisions/>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qFormat/>
    <w:pPr>
      <w:keepNext w:val="true"/>
      <w:keepLines/>
      <w:numPr>
        <w:ilvl w:val="0"/>
        <w:numId w:val="0"/>
      </w:numPr>
      <w:spacing w:before="480" w:after="0"/>
      <w:outlineLvl w:val="0"/>
    </w:pPr>
    <w:rPr>
      <w:rFonts w:ascii="Helvetica" w:hAnsi="Helvetica"/>
      <w:b/>
      <w:bCs/>
      <w:color w:val="000000"/>
      <w:sz w:val="32"/>
      <w:szCs w:val="32"/>
    </w:rPr>
  </w:style>
  <w:style w:type="paragraph" w:styleId="Heading2">
    <w:name w:val="Heading 2"/>
    <w:basedOn w:val="Normal"/>
    <w:qFormat/>
    <w:pPr>
      <w:keepNext w:val="true"/>
      <w:keepLines/>
      <w:numPr>
        <w:ilvl w:val="0"/>
        <w:numId w:val="0"/>
      </w:numPr>
      <w:spacing w:before="200" w:after="0"/>
      <w:outlineLvl w:val="1"/>
    </w:pPr>
    <w:rPr>
      <w:rFonts w:ascii="Helvetica" w:hAnsi="Helvetica"/>
      <w:b/>
      <w:bCs/>
      <w:color w:val="000000"/>
    </w:rPr>
  </w:style>
  <w:style w:type="paragraph" w:styleId="Heading3">
    <w:name w:val="Heading 3"/>
    <w:basedOn w:val="Normal"/>
    <w:qFormat/>
    <w:pPr>
      <w:keepNext w:val="true"/>
      <w:keepLines/>
      <w:numPr>
        <w:ilvl w:val="0"/>
        <w:numId w:val="0"/>
      </w:numPr>
      <w:spacing w:before="200" w:after="0"/>
      <w:outlineLvl w:val="2"/>
    </w:pPr>
    <w:rPr>
      <w:rFonts w:ascii="Helvetica" w:hAnsi="Helvetica"/>
      <w:color w:val="000000"/>
    </w:rPr>
  </w:style>
  <w:style w:type="paragraph" w:styleId="Heading4">
    <w:name w:val="Heading 4"/>
    <w:basedOn w:val="Normal"/>
    <w:qFormat/>
    <w:pPr>
      <w:keepNext w:val="true"/>
      <w:keepLines/>
      <w:numPr>
        <w:ilvl w:val="0"/>
        <w:numId w:val="0"/>
      </w:numPr>
      <w:spacing w:before="200" w:after="0"/>
      <w:outlineLvl w:val="3"/>
    </w:pPr>
    <w:rPr>
      <w:bCs/>
      <w:color w:val="000000"/>
    </w:rPr>
  </w:style>
  <w:style w:type="paragraph" w:styleId="Heading5">
    <w:name w:val="Heading 5"/>
    <w:basedOn w:val="Normal"/>
    <w:qFormat/>
    <w:pPr>
      <w:pageBreakBefore/>
      <w:widowControl w:val="false"/>
      <w:numPr>
        <w:ilvl w:val="0"/>
        <w:numId w:val="0"/>
      </w:numPr>
      <w:spacing w:lineRule="exact" w:line="28" w:before="200" w:after="0"/>
      <w:outlineLvl w:val="4"/>
    </w:pPr>
    <w:rPr>
      <w:rFonts w:ascii="Calibri" w:hAnsi="Calibri"/>
      <w:i/>
      <w:iCs/>
      <w:color w:val="FFFFFF"/>
      <w:sz w:val="12"/>
    </w:rPr>
  </w:style>
  <w:style w:type="paragraph" w:styleId="Heading6">
    <w:name w:val="Heading 6"/>
    <w:basedOn w:val="Normal"/>
    <w:qFormat/>
    <w:pPr>
      <w:keepNext w:val="true"/>
      <w:keepLines/>
      <w:numPr>
        <w:ilvl w:val="0"/>
        <w:numId w:val="0"/>
      </w:numPr>
      <w:spacing w:before="200" w:after="0"/>
      <w:outlineLvl w:val="5"/>
    </w:pPr>
    <w:rPr>
      <w:rFonts w:ascii="Calibri" w:hAnsi="Calibri"/>
      <w:color w:val="4F81BD"/>
    </w:rPr>
  </w:style>
  <w:style w:type="paragraph" w:styleId="Heading7">
    <w:name w:val="Heading 7"/>
    <w:basedOn w:val="Normal"/>
    <w:qFormat/>
    <w:pPr>
      <w:keepNext w:val="true"/>
      <w:keepLines/>
      <w:numPr>
        <w:ilvl w:val="0"/>
        <w:numId w:val="0"/>
      </w:numPr>
      <w:spacing w:before="200" w:after="0"/>
      <w:outlineLvl w:val="6"/>
    </w:pPr>
    <w:rPr>
      <w:rFonts w:ascii="Calibri" w:hAnsi="Calibri"/>
      <w:color w:val="4F81BD"/>
    </w:rPr>
  </w:style>
  <w:style w:type="paragraph" w:styleId="Heading8">
    <w:name w:val="Heading 8"/>
    <w:basedOn w:val="Normal"/>
    <w:qFormat/>
    <w:pPr>
      <w:keepNext w:val="true"/>
      <w:keepLines/>
      <w:numPr>
        <w:ilvl w:val="0"/>
        <w:numId w:val="0"/>
      </w:numPr>
      <w:spacing w:before="200" w:after="0"/>
      <w:outlineLvl w:val="7"/>
    </w:pPr>
    <w:rPr>
      <w:rFonts w:ascii="Calibri" w:hAnsi="Calibri"/>
      <w:color w:val="4F81BD"/>
    </w:rPr>
  </w:style>
  <w:style w:type="paragraph" w:styleId="Heading9">
    <w:name w:val="Heading 9"/>
    <w:basedOn w:val="Normal"/>
    <w:qFormat/>
    <w:pPr>
      <w:keepNext w:val="true"/>
      <w:keepLines/>
      <w:numPr>
        <w:ilvl w:val="0"/>
        <w:numId w:val="0"/>
      </w:numPr>
      <w:spacing w:before="200" w:after="0"/>
      <w:outlineLvl w:val="8"/>
    </w:pPr>
    <w:rPr>
      <w:color w:val="000000"/>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name w:val="KeywordTok"/>
    <w:basedOn w:val="VerbatimChar"/>
    <w:qFormat/>
    <w:rPr>
      <w:rFonts w:ascii="Consolas" w:hAnsi="Consolas"/>
      <w:color w:val="204A87"/>
      <w:sz w:val="22"/>
      <w:highlight w:val="white"/>
    </w:rPr>
  </w:style>
  <w:style w:type="character" w:styleId="DataTypeTok">
    <w:name w:val="DataTypeTok"/>
    <w:basedOn w:val="VerbatimChar"/>
    <w:qFormat/>
    <w:rPr>
      <w:rFonts w:ascii="Consolas" w:hAnsi="Consolas"/>
      <w:color w:val="204A87"/>
      <w:sz w:val="22"/>
      <w:highlight w:val="white"/>
    </w:rPr>
  </w:style>
  <w:style w:type="character" w:styleId="DecValTok">
    <w:name w:val="DecValTok"/>
    <w:basedOn w:val="VerbatimChar"/>
    <w:qFormat/>
    <w:rPr>
      <w:rFonts w:ascii="Consolas" w:hAnsi="Consolas"/>
      <w:color w:val="0000CF"/>
      <w:sz w:val="22"/>
      <w:highlight w:val="white"/>
    </w:rPr>
  </w:style>
  <w:style w:type="character" w:styleId="BaseNTok">
    <w:name w:val="BaseNTok"/>
    <w:basedOn w:val="VerbatimChar"/>
    <w:qFormat/>
    <w:rPr>
      <w:rFonts w:ascii="Consolas" w:hAnsi="Consolas"/>
      <w:color w:val="0000CF"/>
      <w:sz w:val="22"/>
      <w:highlight w:val="white"/>
    </w:rPr>
  </w:style>
  <w:style w:type="character" w:styleId="FloatTok">
    <w:name w:val="FloatTok"/>
    <w:basedOn w:val="VerbatimChar"/>
    <w:qFormat/>
    <w:rPr>
      <w:rFonts w:ascii="Consolas" w:hAnsi="Consolas"/>
      <w:color w:val="0000CF"/>
      <w:sz w:val="22"/>
      <w:highlight w:val="white"/>
    </w:rPr>
  </w:style>
  <w:style w:type="character" w:styleId="ConstantTok">
    <w:name w:val="ConstantTok"/>
    <w:basedOn w:val="VerbatimChar"/>
    <w:qFormat/>
    <w:rPr>
      <w:rFonts w:ascii="Consolas" w:hAnsi="Consolas"/>
      <w:color w:val="000000"/>
      <w:sz w:val="22"/>
      <w:highlight w:val="white"/>
    </w:rPr>
  </w:style>
  <w:style w:type="character" w:styleId="CharTok">
    <w:name w:val="CharTok"/>
    <w:basedOn w:val="VerbatimChar"/>
    <w:qFormat/>
    <w:rPr>
      <w:rFonts w:ascii="Consolas" w:hAnsi="Consolas"/>
      <w:color w:val="4E9A06"/>
      <w:sz w:val="22"/>
      <w:highlight w:val="white"/>
    </w:rPr>
  </w:style>
  <w:style w:type="character" w:styleId="SpecialCharTok">
    <w:name w:val="SpecialCharTok"/>
    <w:basedOn w:val="VerbatimChar"/>
    <w:qFormat/>
    <w:rPr>
      <w:rFonts w:ascii="Consolas" w:hAnsi="Consolas"/>
      <w:color w:val="000000"/>
      <w:sz w:val="22"/>
      <w:highlight w:val="white"/>
    </w:rPr>
  </w:style>
  <w:style w:type="character" w:styleId="StringTok">
    <w:name w:val="StringTok"/>
    <w:basedOn w:val="VerbatimChar"/>
    <w:qFormat/>
    <w:rPr>
      <w:rFonts w:ascii="Consolas" w:hAnsi="Consolas"/>
      <w:color w:val="4E9A06"/>
      <w:sz w:val="22"/>
      <w:highlight w:val="white"/>
    </w:rPr>
  </w:style>
  <w:style w:type="character" w:styleId="VerbatimStringTok">
    <w:name w:val="VerbatimStringTok"/>
    <w:basedOn w:val="VerbatimChar"/>
    <w:qFormat/>
    <w:rPr>
      <w:rFonts w:ascii="Consolas" w:hAnsi="Consolas"/>
      <w:color w:val="4E9A06"/>
      <w:sz w:val="22"/>
      <w:highlight w:val="white"/>
    </w:rPr>
  </w:style>
  <w:style w:type="character" w:styleId="SpecialStringTok">
    <w:name w:val="SpecialStringTok"/>
    <w:basedOn w:val="VerbatimChar"/>
    <w:qFormat/>
    <w:rPr>
      <w:rFonts w:ascii="Consolas" w:hAnsi="Consolas"/>
      <w:color w:val="4E9A06"/>
      <w:sz w:val="22"/>
      <w:highlight w:val="white"/>
    </w:rPr>
  </w:style>
  <w:style w:type="character" w:styleId="ImportTok">
    <w:name w:val="ImportTok"/>
    <w:basedOn w:val="VerbatimChar"/>
    <w:qFormat/>
    <w:rPr>
      <w:rFonts w:ascii="Consolas" w:hAnsi="Consolas"/>
      <w:sz w:val="22"/>
      <w:highlight w:val="white"/>
    </w:rPr>
  </w:style>
  <w:style w:type="character" w:styleId="CommentTok">
    <w:name w:val="CommentTok"/>
    <w:basedOn w:val="VerbatimChar"/>
    <w:qFormat/>
    <w:rPr>
      <w:rFonts w:ascii="Consolas" w:hAnsi="Consolas"/>
      <w:i/>
      <w:color w:val="8F5902"/>
      <w:sz w:val="22"/>
      <w:highlight w:val="white"/>
    </w:rPr>
  </w:style>
  <w:style w:type="character" w:styleId="DocumentationTok">
    <w:name w:val="DocumentationTok"/>
    <w:basedOn w:val="VerbatimChar"/>
    <w:qFormat/>
    <w:rPr>
      <w:rFonts w:ascii="Consolas" w:hAnsi="Consolas"/>
      <w:i/>
      <w:color w:val="8F5902"/>
      <w:sz w:val="22"/>
      <w:highlight w:val="white"/>
    </w:rPr>
  </w:style>
  <w:style w:type="character" w:styleId="AnnotationTok">
    <w:name w:val="AnnotationTok"/>
    <w:basedOn w:val="VerbatimChar"/>
    <w:qFormat/>
    <w:rPr>
      <w:rFonts w:ascii="Consolas" w:hAnsi="Consolas"/>
      <w:i/>
      <w:color w:val="8F5902"/>
      <w:sz w:val="22"/>
      <w:highlight w:val="white"/>
    </w:rPr>
  </w:style>
  <w:style w:type="character" w:styleId="CommentVarTok">
    <w:name w:val="CommentVarTok"/>
    <w:basedOn w:val="VerbatimChar"/>
    <w:qFormat/>
    <w:rPr>
      <w:rFonts w:ascii="Consolas" w:hAnsi="Consolas"/>
      <w:i/>
      <w:color w:val="8F5902"/>
      <w:sz w:val="22"/>
      <w:highlight w:val="white"/>
    </w:rPr>
  </w:style>
  <w:style w:type="character" w:styleId="OtherTok">
    <w:name w:val="OtherTok"/>
    <w:basedOn w:val="VerbatimChar"/>
    <w:qFormat/>
    <w:rPr>
      <w:rFonts w:ascii="Consolas" w:hAnsi="Consolas"/>
      <w:color w:val="8F5902"/>
      <w:sz w:val="22"/>
      <w:highlight w:val="white"/>
    </w:rPr>
  </w:style>
  <w:style w:type="character" w:styleId="FunctionTok">
    <w:name w:val="FunctionTok"/>
    <w:basedOn w:val="VerbatimChar"/>
    <w:qFormat/>
    <w:rPr>
      <w:rFonts w:ascii="Consolas" w:hAnsi="Consolas"/>
      <w:color w:val="000000"/>
      <w:sz w:val="22"/>
      <w:highlight w:val="white"/>
    </w:rPr>
  </w:style>
  <w:style w:type="character" w:styleId="VariableTok">
    <w:name w:val="VariableTok"/>
    <w:basedOn w:val="VerbatimChar"/>
    <w:qFormat/>
    <w:rPr>
      <w:rFonts w:ascii="Consolas" w:hAnsi="Consolas"/>
      <w:color w:val="000000"/>
      <w:sz w:val="22"/>
      <w:highlight w:val="white"/>
    </w:rPr>
  </w:style>
  <w:style w:type="character" w:styleId="ControlFlowTok">
    <w:name w:val="ControlFlowTok"/>
    <w:basedOn w:val="VerbatimChar"/>
    <w:qFormat/>
    <w:rPr>
      <w:rFonts w:ascii="Consolas" w:hAnsi="Consolas"/>
      <w:color w:val="204A87"/>
      <w:sz w:val="22"/>
      <w:highlight w:val="white"/>
    </w:rPr>
  </w:style>
  <w:style w:type="character" w:styleId="OperatorTok">
    <w:name w:val="OperatorTok"/>
    <w:basedOn w:val="VerbatimChar"/>
    <w:qFormat/>
    <w:rPr>
      <w:rFonts w:ascii="Consolas" w:hAnsi="Consolas"/>
      <w:color w:val="CE5C00"/>
      <w:sz w:val="22"/>
      <w:highlight w:val="white"/>
    </w:rPr>
  </w:style>
  <w:style w:type="character" w:styleId="BuiltInTok">
    <w:name w:val="BuiltInTok"/>
    <w:basedOn w:val="VerbatimChar"/>
    <w:qFormat/>
    <w:rPr>
      <w:rFonts w:ascii="Consolas" w:hAnsi="Consolas"/>
      <w:sz w:val="22"/>
      <w:highlight w:val="white"/>
    </w:rPr>
  </w:style>
  <w:style w:type="character" w:styleId="ExtensionTok">
    <w:name w:val="ExtensionTok"/>
    <w:basedOn w:val="VerbatimChar"/>
    <w:qFormat/>
    <w:rPr>
      <w:rFonts w:ascii="Consolas" w:hAnsi="Consolas"/>
      <w:sz w:val="22"/>
      <w:highlight w:val="white"/>
    </w:rPr>
  </w:style>
  <w:style w:type="character" w:styleId="PreprocessorTok">
    <w:name w:val="PreprocessorTok"/>
    <w:basedOn w:val="VerbatimChar"/>
    <w:qFormat/>
    <w:rPr>
      <w:rFonts w:ascii="Consolas" w:hAnsi="Consolas"/>
      <w:i/>
      <w:color w:val="8F5902"/>
      <w:sz w:val="22"/>
      <w:highlight w:val="white"/>
    </w:rPr>
  </w:style>
  <w:style w:type="character" w:styleId="AttributeTok">
    <w:name w:val="AttributeTok"/>
    <w:basedOn w:val="VerbatimChar"/>
    <w:qFormat/>
    <w:rPr>
      <w:rFonts w:ascii="Consolas" w:hAnsi="Consolas"/>
      <w:color w:val="C4A000"/>
      <w:sz w:val="22"/>
      <w:highlight w:val="white"/>
    </w:rPr>
  </w:style>
  <w:style w:type="character" w:styleId="RegionMarkerTok">
    <w:name w:val="RegionMarkerTok"/>
    <w:basedOn w:val="VerbatimChar"/>
    <w:qFormat/>
    <w:rPr>
      <w:rFonts w:ascii="Consolas" w:hAnsi="Consolas"/>
      <w:sz w:val="22"/>
      <w:highlight w:val="white"/>
    </w:rPr>
  </w:style>
  <w:style w:type="character" w:styleId="InformationTok">
    <w:name w:val="InformationTok"/>
    <w:basedOn w:val="VerbatimChar"/>
    <w:qFormat/>
    <w:rPr>
      <w:rFonts w:ascii="Consolas" w:hAnsi="Consolas"/>
      <w:i/>
      <w:color w:val="8F5902"/>
      <w:sz w:val="22"/>
      <w:highlight w:val="white"/>
    </w:rPr>
  </w:style>
  <w:style w:type="character" w:styleId="WarningTok">
    <w:name w:val="WarningTok"/>
    <w:basedOn w:val="VerbatimChar"/>
    <w:qFormat/>
    <w:rPr>
      <w:rFonts w:ascii="Consolas" w:hAnsi="Consolas"/>
      <w:i/>
      <w:color w:val="8F5902"/>
      <w:sz w:val="22"/>
      <w:highlight w:val="white"/>
    </w:rPr>
  </w:style>
  <w:style w:type="character" w:styleId="AlertTok">
    <w:name w:val="AlertTok"/>
    <w:basedOn w:val="VerbatimChar"/>
    <w:qFormat/>
    <w:rPr>
      <w:rFonts w:ascii="Consolas" w:hAnsi="Consolas"/>
      <w:color w:val="EF2929"/>
      <w:sz w:val="22"/>
      <w:highlight w:val="white"/>
    </w:rPr>
  </w:style>
  <w:style w:type="character" w:styleId="ErrorTok">
    <w:name w:val="ErrorTok"/>
    <w:basedOn w:val="VerbatimChar"/>
    <w:qFormat/>
    <w:rPr>
      <w:rFonts w:ascii="Consolas" w:hAnsi="Consolas"/>
      <w:color w:val="A40000"/>
      <w:sz w:val="22"/>
      <w:highlight w:val="white"/>
    </w:rPr>
  </w:style>
  <w:style w:type="character" w:styleId="NormalTok">
    <w:name w:val="NormalTok"/>
    <w:basedOn w:val="VerbatimChar"/>
    <w:qFormat/>
    <w:rPr>
      <w:rFonts w:ascii="Consolas" w:hAnsi="Consolas"/>
      <w:sz w:val="22"/>
      <w:highlight w:val="white"/>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character" w:styleId="ListLabel10">
    <w:name w:val="ListLabel 10"/>
    <w:qFormat/>
    <w:rPr/>
  </w:style>
  <w:style w:type="character" w:styleId="ListLabel11">
    <w:name w:val="ListLabel 11"/>
    <w:qFormat/>
    <w:rPr>
      <w:rFonts w:ascii="Times New Roman" w:hAnsi="Times New Roman"/>
      <w:sz w:val="24"/>
      <w:szCs w:val="24"/>
    </w:rPr>
  </w:style>
  <w:style w:type="character" w:styleId="ListLabel12">
    <w:name w:val="ListLabel 12"/>
    <w:qFormat/>
    <w:rPr/>
  </w:style>
  <w:style w:type="character" w:styleId="ListLabel13">
    <w:name w:val="ListLabel 13"/>
    <w:qFormat/>
    <w:rPr>
      <w:sz w:val="24"/>
      <w:szCs w:val="24"/>
    </w:rPr>
  </w:style>
  <w:style w:type="character" w:styleId="ListLabel14">
    <w:name w:val="ListLabel 14"/>
    <w:qFormat/>
    <w:rPr/>
  </w:style>
  <w:style w:type="character" w:styleId="ListLabel15">
    <w:name w:val="ListLabel 15"/>
    <w:qFormat/>
    <w:rPr>
      <w:sz w:val="24"/>
      <w:szCs w:val="24"/>
    </w:rPr>
  </w:style>
  <w:style w:type="character" w:styleId="ListLabel16">
    <w:name w:val="ListLabel 16"/>
    <w:qFormat/>
    <w:rPr/>
  </w:style>
  <w:style w:type="character" w:styleId="CommentTextChar">
    <w:name w:val="Comment Text Char"/>
    <w:basedOn w:val="DefaultParagraphFont"/>
    <w:qFormat/>
    <w:rPr>
      <w:szCs w:val="20"/>
    </w:rPr>
  </w:style>
  <w:style w:type="character" w:styleId="Annotationreference">
    <w:name w:val="annotation reference"/>
    <w:basedOn w:val="DefaultParagraphFont"/>
    <w:qFormat/>
    <w:rPr>
      <w:sz w:val="16"/>
      <w:szCs w:val="16"/>
    </w:rPr>
  </w:style>
  <w:style w:type="character" w:styleId="BalloonTextChar">
    <w:name w:val="Balloon Text Char"/>
    <w:basedOn w:val="DefaultParagraphFont"/>
    <w:qFormat/>
    <w:rPr>
      <w:rFonts w:ascii="Times New Roman" w:hAnsi="Times New Roman" w:cs="Times New Roman"/>
      <w:sz w:val="18"/>
      <w:szCs w:val="18"/>
    </w:rPr>
  </w:style>
  <w:style w:type="character" w:styleId="Linenumber">
    <w:name w:val="line number"/>
    <w:basedOn w:val="DefaultParagraphFont"/>
    <w:qFormat/>
    <w:rPr/>
  </w:style>
  <w:style w:type="character" w:styleId="CommentSubjectChar">
    <w:name w:val="Comment Subject Char"/>
    <w:basedOn w:val="CommentTextChar"/>
    <w:qFormat/>
    <w:rPr>
      <w:b/>
      <w:bCs/>
      <w:szCs w:val="20"/>
    </w:rPr>
  </w:style>
  <w:style w:type="character" w:styleId="ListLabel17">
    <w:name w:val="ListLabel 17"/>
    <w:qFormat/>
    <w:rPr/>
  </w:style>
  <w:style w:type="character" w:styleId="ListLabel18">
    <w:name w:val="ListLabel 18"/>
    <w:qFormat/>
    <w:rPr/>
  </w:style>
  <w:style w:type="character" w:styleId="ListLabel19">
    <w:name w:val="ListLabel 19"/>
    <w:qFormat/>
    <w:rPr/>
  </w:style>
  <w:style w:type="character" w:styleId="ListLabel20">
    <w:name w:val="ListLabel 20"/>
    <w:qFormat/>
    <w:rPr/>
  </w:style>
  <w:style w:type="character" w:styleId="ListLabel21">
    <w:name w:val="ListLabel 21"/>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pPr>
      <w:spacing w:lineRule="auto" w:line="48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name w:val="First Paragraph"/>
    <w:basedOn w:val="TextBody"/>
    <w:qFormat/>
    <w:pPr>
      <w:spacing w:before="237" w:after="237"/>
      <w:ind w:left="0" w:right="0" w:hanging="0"/>
    </w:pPr>
    <w:rPr/>
  </w:style>
  <w:style w:type="paragraph" w:styleId="Compact">
    <w:name w:val="Compact"/>
    <w:basedOn w:val="TextBody"/>
    <w:qFormat/>
    <w:pPr>
      <w:spacing w:before="36" w:after="36"/>
    </w:pPr>
    <w:rPr/>
  </w:style>
  <w:style w:type="paragraph" w:styleId="Title">
    <w:name w:val="Title"/>
    <w:basedOn w:val="Normal"/>
    <w:qFormat/>
    <w:pPr>
      <w:keepNext w:val="true"/>
      <w:keepLines/>
      <w:spacing w:before="765" w:after="525"/>
      <w:jc w:val="center"/>
    </w:pPr>
    <w:rPr>
      <w:rFonts w:ascii="Helvetica" w:hAnsi="Helvetica"/>
      <w:b/>
      <w:bCs/>
      <w:color w:val="000000"/>
      <w:sz w:val="36"/>
      <w:szCs w:val="36"/>
    </w:rPr>
  </w:style>
  <w:style w:type="paragraph" w:styleId="Subtitle">
    <w:name w:val="Subtitle"/>
    <w:basedOn w:val="Title"/>
    <w:qFormat/>
    <w:pPr>
      <w:spacing w:before="354" w:after="354"/>
    </w:pPr>
    <w:rPr>
      <w:sz w:val="28"/>
      <w:szCs w:val="28"/>
    </w:rPr>
  </w:style>
  <w:style w:type="paragraph" w:styleId="Author">
    <w:name w:val="Author"/>
    <w:qFormat/>
    <w:pPr>
      <w:keepNext w:val="true"/>
      <w:keepLines/>
      <w:widowControl/>
      <w:kinsoku w:val="true"/>
      <w:overflowPunct w:val="true"/>
      <w:autoSpaceDE w:val="true"/>
      <w:bidi w:val="0"/>
      <w:spacing w:before="399" w:after="399"/>
      <w:jc w:val="center"/>
    </w:pPr>
    <w:rPr>
      <w:rFonts w:ascii="Helvetica" w:hAnsi="Helvetica" w:eastAsia="Cambria" w:cs="DejaVu Sans"/>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color w:val="auto"/>
      <w:kern w:val="0"/>
      <w:sz w:val="24"/>
      <w:szCs w:val="24"/>
      <w:lang w:val="en-US" w:eastAsia="en-US" w:bidi="ar-SA"/>
    </w:rPr>
  </w:style>
  <w:style w:type="paragraph" w:styleId="Abstract">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qFormat/>
    <w:pPr>
      <w:spacing w:before="100" w:after="100"/>
      <w:ind w:left="0" w:right="0" w:hanging="0"/>
    </w:pPr>
    <w:rPr>
      <w:rFonts w:ascii="Calibri" w:hAnsi="Calibri"/>
      <w:bCs/>
      <w:sz w:val="20"/>
      <w:szCs w:val="20"/>
    </w:rPr>
  </w:style>
  <w:style w:type="paragraph" w:styleId="Footnote">
    <w:name w:val="Footnote Text"/>
    <w:basedOn w:val="Normal"/>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pPr>
    <w:rPr/>
  </w:style>
  <w:style w:type="paragraph" w:styleId="ImageCaption">
    <w:name w:val="Image Caption"/>
    <w:basedOn w:val="Caption1"/>
    <w:qFormat/>
    <w:pPr/>
    <w:rPr>
      <w:rFonts w:ascii="Helvetica" w:hAnsi="Helvetica"/>
      <w:i w:val="false"/>
    </w:rPr>
  </w:style>
  <w:style w:type="paragraph" w:styleId="Figure">
    <w:name w:val="Figure"/>
    <w:basedOn w:val="Normal"/>
    <w:qFormat/>
    <w:pPr/>
    <w:rPr/>
  </w:style>
  <w:style w:type="paragraph" w:styleId="CaptionedFigure">
    <w:name w:val="Captioned Figure"/>
    <w:basedOn w:val="Figure"/>
    <w:qFormat/>
    <w:pPr>
      <w:keepNext w:val="true"/>
    </w:pPr>
    <w:rPr>
      <w:rFonts w:ascii="Helvetica" w:hAnsi="Helvetica"/>
    </w:rPr>
  </w:style>
  <w:style w:type="paragraph" w:styleId="TOCHeading">
    <w:name w:val="TOC Heading"/>
    <w:basedOn w:val="Heading1"/>
    <w:qFormat/>
    <w:pPr>
      <w:spacing w:lineRule="auto" w:line="259" w:before="240" w:after="0"/>
    </w:pPr>
    <w:rPr>
      <w:rFonts w:ascii="Calibri" w:hAnsi="Calibri"/>
      <w:b w:val="false"/>
      <w:bCs w:val="false"/>
      <w:color w:val="365F91"/>
    </w:rPr>
  </w:style>
  <w:style w:type="paragraph" w:styleId="SourceCode">
    <w:name w:val="Source Code"/>
    <w:basedOn w:val="Normal"/>
    <w:qFormat/>
    <w:pPr>
      <w:shd w:fill="F8F8F8" w:val="clear"/>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pPr>
      <w:ind w:left="0" w:right="0" w:firstLine="283"/>
    </w:pPr>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kinsoku w:val="true"/>
      <w:overflowPunct w:val="true"/>
      <w:autoSpaceDE w:val="true"/>
      <w:bidi w:val="0"/>
      <w:jc w:val="left"/>
    </w:pPr>
    <w:rPr>
      <w:rFonts w:ascii="Cambria" w:hAnsi="Cambria" w:eastAsia="Cambria" w:cs="DejaVu Sans"/>
      <w:color w:val="auto"/>
      <w:kern w:val="0"/>
      <w:sz w:val="24"/>
      <w:szCs w:val="24"/>
      <w:lang w:val="en-US" w:eastAsia="en-US" w:bidi="ar-SA"/>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www.nature.com/isme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47</TotalTime>
  <Application>LibreOffice/6.0.7.3$Linux_X86_64 LibreOffice_project/00m0$Build-3</Application>
  <Pages>24</Pages>
  <Words>4669</Words>
  <Characters>26554</Characters>
  <CharactersWithSpaces>31138</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5T18:06:00Z</dcterms:created>
  <dc:creator>Casey B. Engstrom1, Kurt M. Yakimovich1, and Lynne M. Quarmby1</dc:creator>
  <dc:description/>
  <dc:language>en-CA</dc:language>
  <cp:lastModifiedBy/>
  <dcterms:modified xsi:type="dcterms:W3CDTF">2020-01-15T13:15:59Z</dcterms:modified>
  <cp:revision>7</cp:revision>
  <dc:subject/>
  <dc:title>Alpine snow algae species composition along an elevational gradi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